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B3FF9" w14:textId="712B8EC3" w:rsidR="00306ADC" w:rsidRPr="001052A0" w:rsidRDefault="00000000" w:rsidP="00306ADC">
      <w:pPr>
        <w:pStyle w:val="Heading1"/>
        <w:spacing w:before="120"/>
        <w:rPr>
          <w:color w:val="auto"/>
          <w:lang w:val="ru-RU"/>
        </w:rPr>
      </w:pPr>
      <w:bookmarkStart w:id="0" w:name="_Toc6390577"/>
      <w:bookmarkStart w:id="1" w:name="_Toc12634028"/>
      <w:r w:rsidRPr="001052A0">
        <w:rPr>
          <w:color w:val="auto"/>
          <w:lang w:val="mk"/>
        </w:rPr>
        <w:t>Повелба за услуги на учесниците</w:t>
      </w:r>
      <w:r w:rsidRPr="001052A0">
        <w:rPr>
          <w:color w:val="auto"/>
          <w:lang w:val="mk"/>
        </w:rPr>
        <w:br/>
      </w:r>
      <w:r w:rsidR="00F418E5" w:rsidRPr="001052A0">
        <w:rPr>
          <w:color w:val="auto"/>
          <w:sz w:val="40"/>
          <w:szCs w:val="40"/>
          <w:lang w:val="mk"/>
        </w:rPr>
        <w:t>Participant Service Charter</w:t>
      </w:r>
    </w:p>
    <w:p w14:paraId="02DDF8A4" w14:textId="429F3620" w:rsidR="00306ADC" w:rsidRPr="001052A0" w:rsidRDefault="00000000" w:rsidP="00D6772C">
      <w:pPr>
        <w:pStyle w:val="TOCHeading"/>
      </w:pPr>
      <w:r w:rsidRPr="001052A0">
        <w:rPr>
          <w:lang w:val="mk"/>
        </w:rPr>
        <w:t>Позитивна промена за луѓето кои користат NDIS</w:t>
      </w:r>
    </w:p>
    <w:p w14:paraId="06260D23" w14:textId="41DDD9BC" w:rsidR="00306ADC" w:rsidRPr="001052A0" w:rsidRDefault="00000000" w:rsidP="00306ADC">
      <w:pPr>
        <w:pStyle w:val="Heading3"/>
        <w:rPr>
          <w:lang w:val="ru-RU"/>
        </w:rPr>
      </w:pPr>
      <w:r w:rsidRPr="001052A0">
        <w:rPr>
          <w:lang w:val="mk"/>
        </w:rPr>
        <w:t>Само текстуална верзија за лесно читање</w:t>
      </w:r>
    </w:p>
    <w:p w14:paraId="76F6C840" w14:textId="1D2C1BC1" w:rsidR="00F418E5" w:rsidRPr="00B10B33" w:rsidRDefault="001052A0" w:rsidP="00F418E5">
      <w:pPr>
        <w:rPr>
          <w:lang w:val="ru-RU"/>
        </w:rPr>
      </w:pPr>
      <w:r>
        <w:t>Macedonian</w:t>
      </w:r>
      <w:r w:rsidRPr="00B10B33">
        <w:rPr>
          <w:lang w:val="ru-RU"/>
        </w:rPr>
        <w:t xml:space="preserve"> | </w:t>
      </w:r>
      <w:r>
        <w:t>M</w:t>
      </w:r>
      <w:r w:rsidRPr="00B10B33">
        <w:rPr>
          <w:lang w:val="ru-RU"/>
        </w:rPr>
        <w:t>акедонски</w:t>
      </w:r>
    </w:p>
    <w:p w14:paraId="2607F76A" w14:textId="77777777" w:rsidR="00306ADC" w:rsidRPr="001052A0" w:rsidRDefault="00000000" w:rsidP="00C45FA9">
      <w:pPr>
        <w:pStyle w:val="TOCHeading"/>
        <w:spacing w:before="600"/>
      </w:pPr>
      <w:r w:rsidRPr="001052A0">
        <w:rPr>
          <w:lang w:val="mk"/>
        </w:rPr>
        <w:t>Како да се користи оваа повелба</w:t>
      </w:r>
    </w:p>
    <w:p w14:paraId="54B3128D" w14:textId="566BFA4E" w:rsidR="00306ADC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 xml:space="preserve">Повелбата ја напиша Националната агенција за осигурување на лица со попреченост (National Disability Insurance Agency - NDIA). Кога ќе го видите зборот „ние“, тоа значи NDIA. </w:t>
      </w:r>
    </w:p>
    <w:p w14:paraId="32CBDC04" w14:textId="77777777" w:rsidR="00306ADC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 xml:space="preserve">Повелбата ја напишавме на начин што е лесен за читање. </w:t>
      </w:r>
    </w:p>
    <w:p w14:paraId="0E95A5E7" w14:textId="77777777" w:rsidR="00306ADC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 xml:space="preserve">Некои зборови ги напишавме со </w:t>
      </w:r>
      <w:r w:rsidRPr="009A2086">
        <w:rPr>
          <w:rFonts w:asciiTheme="minorBidi" w:hAnsiTheme="minorBidi" w:cstheme="minorBidi"/>
          <w:b/>
          <w:bCs/>
          <w:color w:val="6B2976"/>
          <w:lang w:val="mk" w:eastAsia="en-AU"/>
        </w:rPr>
        <w:t>крупни букви</w:t>
      </w:r>
      <w:r w:rsidRPr="001052A0">
        <w:rPr>
          <w:lang w:val="mk" w:eastAsia="en-AU"/>
        </w:rPr>
        <w:t>.</w:t>
      </w:r>
    </w:p>
    <w:p w14:paraId="3D56DC29" w14:textId="19B6FE4A" w:rsidR="00306ADC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>Тоа значи дека буквите се подебели и потемни.</w:t>
      </w:r>
    </w:p>
    <w:p w14:paraId="2FCFB9D4" w14:textId="0AE585FA" w:rsidR="00306ADC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>Објаснуваме што тие зборови значат. Списокот на тие зборови е на страницата 2</w:t>
      </w:r>
      <w:r w:rsidR="002B5187" w:rsidRPr="00A920AF">
        <w:rPr>
          <w:lang w:val="ru-RU" w:eastAsia="en-AU"/>
        </w:rPr>
        <w:t>4</w:t>
      </w:r>
      <w:r w:rsidRPr="001052A0">
        <w:rPr>
          <w:lang w:val="mk" w:eastAsia="en-AU"/>
        </w:rPr>
        <w:t>.</w:t>
      </w:r>
    </w:p>
    <w:p w14:paraId="44A5DDF2" w14:textId="32AB807D" w:rsidR="00306ADC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>Оваа повелба лесна за читање е скратена верзија на еден друг документ. Тоа значи дека во неа се вклучени најзначајните информации.</w:t>
      </w:r>
    </w:p>
    <w:p w14:paraId="2A8DE1C4" w14:textId="02AB6362" w:rsidR="00306ADC" w:rsidRPr="001052A0" w:rsidRDefault="00000000" w:rsidP="00B347DF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Другиот документ може да го најдете на нашата веб-страница </w:t>
      </w:r>
      <w:hyperlink w:history="1">
        <w:r w:rsidR="009A2086" w:rsidRPr="00F502B8">
          <w:rPr>
            <w:rStyle w:val="Hyperlink"/>
            <w:lang w:val="ru-RU"/>
          </w:rPr>
          <w:t xml:space="preserve">– </w:t>
        </w:r>
        <w:r w:rsidR="009A2086" w:rsidRPr="00F502B8">
          <w:rPr>
            <w:rStyle w:val="Hyperlink"/>
            <w:lang w:val="mk"/>
          </w:rPr>
          <w:t>www.ndis.gov.au/servicecharter</w:t>
        </w:r>
      </w:hyperlink>
    </w:p>
    <w:p w14:paraId="678E2220" w14:textId="3EA91863" w:rsidR="00306ADC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lastRenderedPageBreak/>
        <w:t xml:space="preserve">Може да побарате помош за да ја прочитате оваа повелба. Би можел да ви помогне некој пријател, член на семејството или лице за поддршка. </w:t>
      </w:r>
    </w:p>
    <w:p w14:paraId="6D75926F" w14:textId="77777777" w:rsidR="00C45FA9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Има и други информации што можат да ви помогнат да ја прочитате и разберете оваа повелба. </w:t>
      </w:r>
    </w:p>
    <w:p w14:paraId="13A0C115" w14:textId="35D5FDC7" w:rsidR="00306ADC" w:rsidRPr="001052A0" w:rsidRDefault="00000000" w:rsidP="00C45FA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Можеби би сакале да го прочитате нашиот Корпоративен план (Corporate Plan). </w:t>
      </w:r>
    </w:p>
    <w:p w14:paraId="191BF73B" w14:textId="786D1AA4" w:rsidR="00306ADC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Во нашиот Корпоративен план се објаснуваат целите на NDIS во следните 4 години.</w:t>
      </w:r>
    </w:p>
    <w:p w14:paraId="60E8598A" w14:textId="527F8FAE" w:rsidR="00306ADC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Исто така можеби сакате да го прочитате нашиот План за подобрување на услугите на учесниците (Participant Service Improvement Plan). </w:t>
      </w:r>
    </w:p>
    <w:p w14:paraId="4CBFEB6F" w14:textId="77777777" w:rsidR="00306ADC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Во Планот за подобрување на услугите на учесниците се зборува како ќе ги подобриме нашите услуги.</w:t>
      </w:r>
    </w:p>
    <w:p w14:paraId="79B7D52A" w14:textId="77777777" w:rsidR="00306ADC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Повелбава не мора да ја прочитате наеднаш. </w:t>
      </w:r>
    </w:p>
    <w:p w14:paraId="1C79B647" w14:textId="77777777" w:rsidR="00306ADC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Може да почекате и да читате како вас ви одговара.</w:t>
      </w:r>
    </w:p>
    <w:p w14:paraId="513A408D" w14:textId="42CB5224" w:rsidR="00306ADC" w:rsidRPr="001052A0" w:rsidRDefault="00000000" w:rsidP="00542C28">
      <w:pPr>
        <w:rPr>
          <w:rFonts w:ascii="FS Me Pro" w:hAnsi="FS Me Pro" w:cs="FS Me Pro"/>
          <w:color w:val="000000"/>
          <w:szCs w:val="28"/>
          <w:lang w:val="ru-RU" w:eastAsia="en-AU"/>
        </w:rPr>
      </w:pPr>
      <w:r w:rsidRPr="001052A0">
        <w:rPr>
          <w:rFonts w:ascii="FS Me Pro" w:hAnsi="FS Me Pro" w:cs="FS Me Pro"/>
          <w:color w:val="000000"/>
          <w:szCs w:val="28"/>
          <w:lang w:val="ru-RU" w:eastAsia="en-AU"/>
        </w:rPr>
        <w:br w:type="page"/>
      </w:r>
    </w:p>
    <w:sdt>
      <w:sdtPr>
        <w:rPr>
          <w:rFonts w:cs="Arial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CC8814C" w14:textId="77777777" w:rsidR="009A2086" w:rsidRDefault="00000000" w:rsidP="00542C28">
          <w:pPr>
            <w:rPr>
              <w:noProof/>
            </w:rPr>
          </w:pPr>
          <w:r w:rsidRPr="009A2086">
            <w:rPr>
              <w:rFonts w:cs="Arial"/>
              <w:b/>
              <w:bCs/>
              <w:color w:val="6B2976"/>
              <w:sz w:val="40"/>
              <w:szCs w:val="32"/>
              <w:lang w:val="mk"/>
            </w:rPr>
            <w:t>Што содржи овој документ?</w:t>
          </w:r>
          <w:r w:rsidRPr="001052A0">
            <w:rPr>
              <w:rFonts w:cs="Arial"/>
            </w:rPr>
            <w:fldChar w:fldCharType="begin"/>
          </w:r>
          <w:r w:rsidRPr="001052A0">
            <w:rPr>
              <w:rFonts w:cs="Arial"/>
              <w:lang w:val="mk"/>
            </w:rPr>
            <w:instrText xml:space="preserve"> TOC \h \z \t "Heading 2,1,Heading 2 Numbered,1" </w:instrText>
          </w:r>
          <w:r w:rsidRPr="001052A0">
            <w:rPr>
              <w:rFonts w:cs="Arial"/>
            </w:rPr>
            <w:fldChar w:fldCharType="separate"/>
          </w:r>
        </w:p>
        <w:p w14:paraId="7877040C" w14:textId="7E779750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33" w:history="1">
            <w:r w:rsidR="009A2086" w:rsidRPr="0042337F">
              <w:rPr>
                <w:rStyle w:val="Hyperlink"/>
                <w:lang w:val="mk"/>
              </w:rPr>
              <w:t>За Повелбата за услуги на учесниците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33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4</w:t>
            </w:r>
            <w:r w:rsidR="009A2086">
              <w:rPr>
                <w:webHidden/>
              </w:rPr>
              <w:fldChar w:fldCharType="end"/>
            </w:r>
          </w:hyperlink>
        </w:p>
        <w:p w14:paraId="08E3291D" w14:textId="419A80A2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34" w:history="1">
            <w:r w:rsidR="009A2086" w:rsidRPr="0042337F">
              <w:rPr>
                <w:rStyle w:val="Hyperlink"/>
                <w:lang w:val="mk"/>
              </w:rPr>
              <w:t>Како ќе бидеме транспарентни?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34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6</w:t>
            </w:r>
            <w:r w:rsidR="009A2086">
              <w:rPr>
                <w:webHidden/>
              </w:rPr>
              <w:fldChar w:fldCharType="end"/>
            </w:r>
          </w:hyperlink>
        </w:p>
        <w:p w14:paraId="0DACEE9E" w14:textId="42CCFDC0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35" w:history="1">
            <w:r w:rsidR="009A2086" w:rsidRPr="0042337F">
              <w:rPr>
                <w:rStyle w:val="Hyperlink"/>
                <w:lang w:val="mk"/>
              </w:rPr>
              <w:t>Како ќе бидеме услужливи?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35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7</w:t>
            </w:r>
            <w:r w:rsidR="009A2086">
              <w:rPr>
                <w:webHidden/>
              </w:rPr>
              <w:fldChar w:fldCharType="end"/>
            </w:r>
          </w:hyperlink>
        </w:p>
        <w:p w14:paraId="3E4AD5E7" w14:textId="05C24564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36" w:history="1">
            <w:r w:rsidR="009A2086" w:rsidRPr="0042337F">
              <w:rPr>
                <w:rStyle w:val="Hyperlink"/>
                <w:lang w:val="mk"/>
              </w:rPr>
              <w:t>Како ќе се однесуваме со почитување?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36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8</w:t>
            </w:r>
            <w:r w:rsidR="009A2086">
              <w:rPr>
                <w:webHidden/>
              </w:rPr>
              <w:fldChar w:fldCharType="end"/>
            </w:r>
          </w:hyperlink>
        </w:p>
        <w:p w14:paraId="57FCC2BA" w14:textId="525B2BAE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37" w:history="1">
            <w:r w:rsidR="009A2086" w:rsidRPr="0042337F">
              <w:rPr>
                <w:rStyle w:val="Hyperlink"/>
                <w:lang w:val="mk"/>
              </w:rPr>
              <w:t>Како ќе ви даваме моќ?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37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9</w:t>
            </w:r>
            <w:r w:rsidR="009A2086">
              <w:rPr>
                <w:webHidden/>
              </w:rPr>
              <w:fldChar w:fldCharType="end"/>
            </w:r>
          </w:hyperlink>
        </w:p>
        <w:p w14:paraId="16C7422C" w14:textId="0A3BEF45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38" w:history="1">
            <w:r w:rsidR="009A2086" w:rsidRPr="0042337F">
              <w:rPr>
                <w:rStyle w:val="Hyperlink"/>
                <w:lang w:val="mk"/>
              </w:rPr>
              <w:t>Како ќе се поврземе со вас?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38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10</w:t>
            </w:r>
            <w:r w:rsidR="009A2086">
              <w:rPr>
                <w:webHidden/>
              </w:rPr>
              <w:fldChar w:fldCharType="end"/>
            </w:r>
          </w:hyperlink>
        </w:p>
        <w:p w14:paraId="75425B56" w14:textId="260E03B4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39" w:history="1">
            <w:r w:rsidR="009A2086" w:rsidRPr="0042337F">
              <w:rPr>
                <w:rStyle w:val="Hyperlink"/>
                <w:lang w:val="mk"/>
              </w:rPr>
              <w:t>Што може да очекувате?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39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11</w:t>
            </w:r>
            <w:r w:rsidR="009A2086">
              <w:rPr>
                <w:webHidden/>
              </w:rPr>
              <w:fldChar w:fldCharType="end"/>
            </w:r>
          </w:hyperlink>
        </w:p>
        <w:p w14:paraId="0DB6EBC7" w14:textId="3BC84AB7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40" w:history="1">
            <w:r w:rsidR="009A2086" w:rsidRPr="0042337F">
              <w:rPr>
                <w:rStyle w:val="Hyperlink"/>
                <w:lang w:val="mk"/>
              </w:rPr>
              <w:t>Како ќе знаеме дали оваа Повелба функционира?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40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17</w:t>
            </w:r>
            <w:r w:rsidR="009A2086">
              <w:rPr>
                <w:webHidden/>
              </w:rPr>
              <w:fldChar w:fldCharType="end"/>
            </w:r>
          </w:hyperlink>
        </w:p>
        <w:p w14:paraId="3D7FFCBF" w14:textId="06A3BA1E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41" w:history="1">
            <w:r w:rsidR="009A2086" w:rsidRPr="0042337F">
              <w:rPr>
                <w:rStyle w:val="Hyperlink"/>
                <w:lang w:val="mk"/>
              </w:rPr>
              <w:t xml:space="preserve">Како да ни го </w:t>
            </w:r>
            <w:r w:rsidR="00B10B33" w:rsidRPr="00B10B33">
              <w:rPr>
                <w:rStyle w:val="Hyperlink"/>
                <w:lang w:val="mk"/>
              </w:rPr>
              <w:t>речете</w:t>
            </w:r>
            <w:r w:rsidR="009A2086" w:rsidRPr="0042337F">
              <w:rPr>
                <w:rStyle w:val="Hyperlink"/>
                <w:lang w:val="mk"/>
              </w:rPr>
              <w:t xml:space="preserve"> вашето мислење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41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19</w:t>
            </w:r>
            <w:r w:rsidR="009A2086">
              <w:rPr>
                <w:webHidden/>
              </w:rPr>
              <w:fldChar w:fldCharType="end"/>
            </w:r>
          </w:hyperlink>
        </w:p>
        <w:p w14:paraId="721001DA" w14:textId="351FDE79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42" w:history="1">
            <w:r w:rsidR="009A2086" w:rsidRPr="0042337F">
              <w:rPr>
                <w:rStyle w:val="Hyperlink"/>
                <w:lang w:val="mk"/>
              </w:rPr>
              <w:t>Ако имате проблем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42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20</w:t>
            </w:r>
            <w:r w:rsidR="009A2086">
              <w:rPr>
                <w:webHidden/>
              </w:rPr>
              <w:fldChar w:fldCharType="end"/>
            </w:r>
          </w:hyperlink>
        </w:p>
        <w:p w14:paraId="6B23F98F" w14:textId="5A8E8149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43" w:history="1">
            <w:r w:rsidR="009A2086" w:rsidRPr="0042337F">
              <w:rPr>
                <w:rStyle w:val="Hyperlink"/>
                <w:lang w:val="mk"/>
              </w:rPr>
              <w:t>Ако не сте задоволни со некоја одлука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43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21</w:t>
            </w:r>
            <w:r w:rsidR="009A2086">
              <w:rPr>
                <w:webHidden/>
              </w:rPr>
              <w:fldChar w:fldCharType="end"/>
            </w:r>
          </w:hyperlink>
        </w:p>
        <w:p w14:paraId="5E29DC68" w14:textId="010B8199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44" w:history="1">
            <w:r w:rsidR="009A2086" w:rsidRPr="0042337F">
              <w:rPr>
                <w:rStyle w:val="Hyperlink"/>
                <w:lang w:val="mk"/>
              </w:rPr>
              <w:t>Јавете ни се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44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23</w:t>
            </w:r>
            <w:r w:rsidR="009A2086">
              <w:rPr>
                <w:webHidden/>
              </w:rPr>
              <w:fldChar w:fldCharType="end"/>
            </w:r>
          </w:hyperlink>
        </w:p>
        <w:p w14:paraId="06F96C8F" w14:textId="7B5A88F4" w:rsidR="009A2086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410545" w:history="1">
            <w:r w:rsidR="009A2086" w:rsidRPr="0042337F">
              <w:rPr>
                <w:rStyle w:val="Hyperlink"/>
                <w:lang w:val="mk"/>
              </w:rPr>
              <w:t>Список на зборови</w:t>
            </w:r>
            <w:r w:rsidR="009A2086">
              <w:rPr>
                <w:webHidden/>
              </w:rPr>
              <w:tab/>
            </w:r>
            <w:r w:rsidR="009A2086">
              <w:rPr>
                <w:webHidden/>
              </w:rPr>
              <w:fldChar w:fldCharType="begin"/>
            </w:r>
            <w:r w:rsidR="009A2086">
              <w:rPr>
                <w:webHidden/>
              </w:rPr>
              <w:instrText xml:space="preserve"> PAGEREF _Toc117410545 \h </w:instrText>
            </w:r>
            <w:r w:rsidR="009A2086">
              <w:rPr>
                <w:webHidden/>
              </w:rPr>
            </w:r>
            <w:r w:rsidR="009A2086">
              <w:rPr>
                <w:webHidden/>
              </w:rPr>
              <w:fldChar w:fldCharType="separate"/>
            </w:r>
            <w:r w:rsidR="001E781B">
              <w:rPr>
                <w:webHidden/>
              </w:rPr>
              <w:t>24</w:t>
            </w:r>
            <w:r w:rsidR="009A2086">
              <w:rPr>
                <w:webHidden/>
              </w:rPr>
              <w:fldChar w:fldCharType="end"/>
            </w:r>
          </w:hyperlink>
        </w:p>
        <w:p w14:paraId="2F87EB3D" w14:textId="2315053F" w:rsidR="00306ADC" w:rsidRPr="001052A0" w:rsidRDefault="00000000" w:rsidP="00542C28">
          <w:pPr>
            <w:rPr>
              <w:rFonts w:cs="Arial"/>
              <w:noProof/>
            </w:rPr>
          </w:pPr>
          <w:r w:rsidRPr="001052A0">
            <w:rPr>
              <w:rFonts w:cs="Arial"/>
            </w:rPr>
            <w:fldChar w:fldCharType="end"/>
          </w:r>
        </w:p>
      </w:sdtContent>
    </w:sdt>
    <w:p w14:paraId="1C46129C" w14:textId="77777777" w:rsidR="00306ADC" w:rsidRPr="001052A0" w:rsidRDefault="00306ADC" w:rsidP="00542C28">
      <w:pPr>
        <w:suppressAutoHyphens/>
        <w:autoSpaceDE w:val="0"/>
        <w:autoSpaceDN w:val="0"/>
        <w:adjustRightInd w:val="0"/>
        <w:textAlignment w:val="center"/>
        <w:rPr>
          <w:rFonts w:ascii="FS Me Pro" w:hAnsi="FS Me Pro" w:cs="FS Me Pro"/>
          <w:color w:val="000000"/>
          <w:szCs w:val="28"/>
          <w:lang w:val="en-US" w:eastAsia="en-AU"/>
        </w:rPr>
      </w:pPr>
    </w:p>
    <w:p w14:paraId="5B2A97CB" w14:textId="77777777" w:rsidR="00BC0A25" w:rsidRPr="001052A0" w:rsidRDefault="00000000" w:rsidP="00BC0A25">
      <w:pPr>
        <w:pStyle w:val="Heading2"/>
      </w:pPr>
      <w:r w:rsidRPr="001052A0">
        <w:rPr>
          <w:lang w:val="mk"/>
        </w:rPr>
        <w:br w:type="page"/>
      </w:r>
      <w:bookmarkStart w:id="2" w:name="_Toc117410533"/>
      <w:r w:rsidRPr="001052A0">
        <w:rPr>
          <w:lang w:val="mk"/>
        </w:rPr>
        <w:lastRenderedPageBreak/>
        <w:t>За Повелбата за услуги на учесниците</w:t>
      </w:r>
      <w:bookmarkEnd w:id="2"/>
    </w:p>
    <w:p w14:paraId="027FE153" w14:textId="1B16566C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rStyle w:val="Strong"/>
          <w:lang w:val="mk"/>
        </w:rPr>
        <w:t>Корисници</w:t>
      </w:r>
      <w:r w:rsidRPr="001052A0">
        <w:rPr>
          <w:w w:val="103"/>
          <w:lang w:val="mk" w:eastAsia="en-AU"/>
        </w:rPr>
        <w:t xml:space="preserve"> се луѓето со попреченост кои учествуваат во Националната програма за осигурување на лица со попреченост (National Disability Insurance Scheme).</w:t>
      </w:r>
    </w:p>
    <w:p w14:paraId="7EF3D1A4" w14:textId="77777777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Ние ја викаме NDIS.</w:t>
      </w:r>
    </w:p>
    <w:p w14:paraId="6ABE6C06" w14:textId="77777777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Корисниците се најважниот дел од целата наша работа. </w:t>
      </w:r>
    </w:p>
    <w:p w14:paraId="2643253B" w14:textId="77777777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Сакаме корисниците самите да одлучуваат за нивните животи. </w:t>
      </w:r>
    </w:p>
    <w:p w14:paraId="78F8165B" w14:textId="2998BF08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И сакаме да дадеме поддршка секому кој користи NDIS.</w:t>
      </w:r>
    </w:p>
    <w:p w14:paraId="607E9DAA" w14:textId="77777777" w:rsidR="00BC0A25" w:rsidRPr="001052A0" w:rsidRDefault="00000000" w:rsidP="00B536F9">
      <w:p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 xml:space="preserve">Во нив спаѓаат: </w:t>
      </w:r>
    </w:p>
    <w:p w14:paraId="74735F4B" w14:textId="77777777" w:rsidR="00BC0A25" w:rsidRPr="001052A0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 xml:space="preserve">деца и младинци </w:t>
      </w:r>
    </w:p>
    <w:p w14:paraId="091BA69A" w14:textId="77777777" w:rsidR="00BC0A25" w:rsidRPr="001052A0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возрасни</w:t>
      </w:r>
    </w:p>
    <w:p w14:paraId="04D31A38" w14:textId="77777777" w:rsidR="00BC0A25" w:rsidRPr="001052A0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родители и семејства</w:t>
      </w:r>
    </w:p>
    <w:p w14:paraId="31A199A1" w14:textId="77777777" w:rsidR="00BC0A25" w:rsidRPr="001052A0" w:rsidRDefault="00000000" w:rsidP="00BB3D53">
      <w:pPr>
        <w:pStyle w:val="ListParagraph"/>
        <w:numPr>
          <w:ilvl w:val="0"/>
          <w:numId w:val="2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луѓе кои сакаат да се вклучат во NDIS.</w:t>
      </w:r>
    </w:p>
    <w:p w14:paraId="1F8F93AD" w14:textId="5A24F430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Повелбата за услуги на учесниците ја ажуриравме врз основа на промените на законите.</w:t>
      </w:r>
    </w:p>
    <w:p w14:paraId="622113AF" w14:textId="56B8CE4C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Во Повелбата за услуги на учесниците се објаснува што може да очекувате од NDIS. </w:t>
      </w:r>
    </w:p>
    <w:p w14:paraId="29FD177D" w14:textId="77777777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Сакаме користењето на NDIS да ви биде добро искуство. </w:t>
      </w:r>
    </w:p>
    <w:p w14:paraId="6D7AD400" w14:textId="77777777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Кога работиме со вас, ќе бидеме: </w:t>
      </w:r>
    </w:p>
    <w:p w14:paraId="1C23E9AE" w14:textId="77777777" w:rsidR="00BC0A25" w:rsidRPr="001052A0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транспарентни</w:t>
      </w:r>
    </w:p>
    <w:p w14:paraId="28C87E6C" w14:textId="77777777" w:rsidR="00BC0A25" w:rsidRPr="001052A0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услужливи</w:t>
      </w:r>
    </w:p>
    <w:p w14:paraId="2EA6B047" w14:textId="77777777" w:rsidR="00BC0A25" w:rsidRPr="001052A0" w:rsidRDefault="00000000" w:rsidP="00BB3D53">
      <w:pPr>
        <w:pStyle w:val="ListParagraph"/>
        <w:numPr>
          <w:ilvl w:val="0"/>
          <w:numId w:val="3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ќе се однесуваме со почитување.</w:t>
      </w:r>
    </w:p>
    <w:p w14:paraId="4E6B14A7" w14:textId="77777777" w:rsidR="009A2086" w:rsidRDefault="009A2086">
      <w:pPr>
        <w:spacing w:before="0" w:after="0" w:line="240" w:lineRule="auto"/>
        <w:rPr>
          <w:w w:val="103"/>
          <w:lang w:val="mk" w:eastAsia="en-AU"/>
        </w:rPr>
      </w:pPr>
      <w:r>
        <w:rPr>
          <w:w w:val="103"/>
          <w:lang w:val="mk" w:eastAsia="en-AU"/>
        </w:rPr>
        <w:br w:type="page"/>
      </w:r>
    </w:p>
    <w:p w14:paraId="4BC572BA" w14:textId="719724C9" w:rsidR="00BC0A25" w:rsidRPr="001052A0" w:rsidRDefault="00000000" w:rsidP="00B536F9">
      <w:p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lastRenderedPageBreak/>
        <w:t>Исто така:</w:t>
      </w:r>
    </w:p>
    <w:p w14:paraId="70CF28BA" w14:textId="77777777" w:rsidR="00BC0A25" w:rsidRPr="001052A0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ќе ви даваме моќ</w:t>
      </w:r>
    </w:p>
    <w:p w14:paraId="565A5BA2" w14:textId="77777777" w:rsidR="00BC0A25" w:rsidRPr="001052A0" w:rsidRDefault="00000000" w:rsidP="00BB3D53">
      <w:pPr>
        <w:pStyle w:val="ListParagraph"/>
        <w:numPr>
          <w:ilvl w:val="0"/>
          <w:numId w:val="4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ќе бидеме поврзани со вас.</w:t>
      </w:r>
    </w:p>
    <w:p w14:paraId="637A3DA0" w14:textId="29AE6F3C" w:rsidR="00BC0A25" w:rsidRPr="001052A0" w:rsidRDefault="00000000" w:rsidP="00B536F9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На следните страници подетално ќе зборуваме за </w:t>
      </w:r>
      <w:r w:rsidR="00B10B33" w:rsidRPr="00B10B33">
        <w:rPr>
          <w:w w:val="103"/>
          <w:lang w:val="mk" w:eastAsia="en-AU"/>
        </w:rPr>
        <w:t>секое</w:t>
      </w:r>
      <w:r w:rsidR="00B10B33" w:rsidRPr="00B10B33">
        <w:rPr>
          <w:w w:val="103"/>
          <w:lang w:val="ru-RU" w:eastAsia="en-AU"/>
        </w:rPr>
        <w:t xml:space="preserve"> </w:t>
      </w:r>
      <w:r w:rsidRPr="001052A0">
        <w:rPr>
          <w:w w:val="103"/>
          <w:lang w:val="mk" w:eastAsia="en-AU"/>
        </w:rPr>
        <w:t>од тие нешта.</w:t>
      </w:r>
    </w:p>
    <w:p w14:paraId="2121F61C" w14:textId="77777777" w:rsidR="009A2086" w:rsidRDefault="009A2086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mk" w:eastAsia="x-none"/>
        </w:rPr>
      </w:pPr>
      <w:bookmarkStart w:id="3" w:name="_Toc117410534"/>
      <w:r>
        <w:rPr>
          <w:lang w:val="mk"/>
        </w:rPr>
        <w:br w:type="page"/>
      </w:r>
    </w:p>
    <w:p w14:paraId="057E9F37" w14:textId="7D041837" w:rsidR="00BC0A25" w:rsidRPr="001052A0" w:rsidRDefault="00000000" w:rsidP="00BC0A25">
      <w:pPr>
        <w:pStyle w:val="Heading2"/>
      </w:pPr>
      <w:r w:rsidRPr="001052A0">
        <w:rPr>
          <w:lang w:val="mk"/>
        </w:rPr>
        <w:lastRenderedPageBreak/>
        <w:t>Како ќе бидеме транспарентни?</w:t>
      </w:r>
      <w:bookmarkEnd w:id="3"/>
      <w:r w:rsidRPr="001052A0">
        <w:rPr>
          <w:lang w:val="mk"/>
        </w:rPr>
        <w:t xml:space="preserve"> </w:t>
      </w:r>
    </w:p>
    <w:p w14:paraId="350B2638" w14:textId="77777777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 xml:space="preserve">Кога сме </w:t>
      </w:r>
      <w:r w:rsidRPr="001052A0">
        <w:rPr>
          <w:rStyle w:val="Strong"/>
          <w:lang w:val="mk"/>
        </w:rPr>
        <w:t>транспарентни</w:t>
      </w:r>
      <w:r w:rsidRPr="001052A0">
        <w:rPr>
          <w:lang w:val="mk" w:eastAsia="en-AU"/>
        </w:rPr>
        <w:t>, ќе правиме да е полесно да се разберат нашите информации и одлуки.</w:t>
      </w:r>
    </w:p>
    <w:p w14:paraId="07C60D9C" w14:textId="77777777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>За да бидеме транспарентни, ќе обезбедиме да биде лесно нашите информации да се:</w:t>
      </w:r>
    </w:p>
    <w:p w14:paraId="5404D64A" w14:textId="77777777" w:rsidR="00BC0A25" w:rsidRPr="001052A0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разберат</w:t>
      </w:r>
    </w:p>
    <w:p w14:paraId="589DACB3" w14:textId="77777777" w:rsidR="00BC0A25" w:rsidRPr="001052A0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најдат и користат.</w:t>
      </w:r>
    </w:p>
    <w:p w14:paraId="33F7245F" w14:textId="77777777" w:rsidR="00BC0A25" w:rsidRPr="001052A0" w:rsidRDefault="00000000" w:rsidP="00B536F9">
      <w:pPr>
        <w:rPr>
          <w:lang w:val="en-US" w:eastAsia="en-AU"/>
        </w:rPr>
      </w:pPr>
      <w:r w:rsidRPr="001052A0">
        <w:rPr>
          <w:lang w:val="mk" w:eastAsia="en-AU"/>
        </w:rPr>
        <w:t xml:space="preserve">За да бидеме транспарентни: </w:t>
      </w:r>
    </w:p>
    <w:p w14:paraId="2B3B2615" w14:textId="77777777" w:rsidR="00BC0A25" w:rsidRPr="001052A0" w:rsidRDefault="00000000" w:rsidP="00BB3D53">
      <w:pPr>
        <w:pStyle w:val="ListParagraph"/>
        <w:numPr>
          <w:ilvl w:val="0"/>
          <w:numId w:val="6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ќе останеме во контакт со вас</w:t>
      </w:r>
    </w:p>
    <w:p w14:paraId="1730B7BE" w14:textId="77777777" w:rsidR="00BC0A25" w:rsidRPr="001052A0" w:rsidRDefault="00000000" w:rsidP="00BB3D53">
      <w:pPr>
        <w:pStyle w:val="ListParagraph"/>
        <w:numPr>
          <w:ilvl w:val="0"/>
          <w:numId w:val="6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ќе ви кажуваме што се случува.</w:t>
      </w:r>
    </w:p>
    <w:p w14:paraId="4305ABC5" w14:textId="77777777" w:rsidR="00BC0A25" w:rsidRPr="001052A0" w:rsidRDefault="00000000" w:rsidP="00B536F9">
      <w:pPr>
        <w:rPr>
          <w:lang w:val="en-US" w:eastAsia="en-AU"/>
        </w:rPr>
      </w:pPr>
      <w:r w:rsidRPr="001052A0">
        <w:rPr>
          <w:lang w:val="mk" w:eastAsia="en-AU"/>
        </w:rPr>
        <w:t>Исто така:</w:t>
      </w:r>
    </w:p>
    <w:p w14:paraId="4B9B83CD" w14:textId="740283CC" w:rsidR="00BC0A25" w:rsidRPr="001052A0" w:rsidRDefault="00000000" w:rsidP="00BB3D53">
      <w:pPr>
        <w:pStyle w:val="ListParagraph"/>
        <w:numPr>
          <w:ilvl w:val="0"/>
          <w:numId w:val="7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ќе комуницираме со вас на начин по ваш избор</w:t>
      </w:r>
    </w:p>
    <w:p w14:paraId="281C2425" w14:textId="77777777" w:rsidR="00BC0A25" w:rsidRPr="001052A0" w:rsidRDefault="00000000" w:rsidP="00BB3D53">
      <w:pPr>
        <w:pStyle w:val="ListParagraph"/>
        <w:numPr>
          <w:ilvl w:val="0"/>
          <w:numId w:val="7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ќе ги објаснуваме одлуките што ги донесуваме</w:t>
      </w:r>
    </w:p>
    <w:p w14:paraId="74B7E9A2" w14:textId="77777777" w:rsidR="00BC0A25" w:rsidRPr="001052A0" w:rsidRDefault="00000000" w:rsidP="00BB3D53">
      <w:pPr>
        <w:pStyle w:val="ListParagraph"/>
        <w:numPr>
          <w:ilvl w:val="0"/>
          <w:numId w:val="7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ќе одговараме на вашите прашања.</w:t>
      </w:r>
    </w:p>
    <w:p w14:paraId="5777DB6E" w14:textId="77777777" w:rsidR="00C45FA9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rPr>
          <w:lang w:val="ru-RU"/>
        </w:rPr>
        <w:br w:type="page"/>
      </w:r>
    </w:p>
    <w:p w14:paraId="0BC60983" w14:textId="4589EDE2" w:rsidR="00BC0A25" w:rsidRPr="001052A0" w:rsidRDefault="00000000" w:rsidP="00B536F9">
      <w:pPr>
        <w:pStyle w:val="Heading2"/>
      </w:pPr>
      <w:bookmarkStart w:id="4" w:name="_Toc117410535"/>
      <w:r w:rsidRPr="001052A0">
        <w:rPr>
          <w:lang w:val="mk"/>
        </w:rPr>
        <w:lastRenderedPageBreak/>
        <w:t>Како ќе бидеме услужливи?</w:t>
      </w:r>
      <w:bookmarkEnd w:id="4"/>
      <w:r w:rsidRPr="001052A0">
        <w:rPr>
          <w:lang w:val="mk"/>
        </w:rPr>
        <w:t xml:space="preserve"> </w:t>
      </w:r>
    </w:p>
    <w:p w14:paraId="159659A8" w14:textId="77777777" w:rsidR="00BC0A25" w:rsidRPr="001052A0" w:rsidRDefault="00000000" w:rsidP="00B536F9">
      <w:pPr>
        <w:rPr>
          <w:lang w:val="ru-RU"/>
        </w:rPr>
      </w:pPr>
      <w:r w:rsidRPr="001052A0">
        <w:rPr>
          <w:lang w:val="mk"/>
        </w:rPr>
        <w:t xml:space="preserve">Кога сме </w:t>
      </w:r>
      <w:r w:rsidRPr="001052A0">
        <w:rPr>
          <w:rStyle w:val="Strong"/>
          <w:lang w:val="mk"/>
        </w:rPr>
        <w:t>услужливи</w:t>
      </w:r>
      <w:r w:rsidRPr="001052A0">
        <w:rPr>
          <w:lang w:val="mk"/>
        </w:rPr>
        <w:t>, ќе ви помагаме околу вашите потреби.</w:t>
      </w:r>
    </w:p>
    <w:p w14:paraId="43FA35CF" w14:textId="77777777" w:rsidR="00BC0A25" w:rsidRPr="001052A0" w:rsidRDefault="00000000" w:rsidP="00B536F9">
      <w:pPr>
        <w:rPr>
          <w:lang w:val="ru-RU"/>
        </w:rPr>
      </w:pPr>
      <w:r w:rsidRPr="001052A0">
        <w:rPr>
          <w:lang w:val="mk"/>
        </w:rPr>
        <w:t xml:space="preserve">За да бидеме услужливи, одлуките ќе ги донесуваме навреме. </w:t>
      </w:r>
    </w:p>
    <w:p w14:paraId="70EF0D61" w14:textId="0CE40B2E" w:rsidR="00BC0A25" w:rsidRPr="001052A0" w:rsidRDefault="00000000" w:rsidP="00B536F9">
      <w:pPr>
        <w:rPr>
          <w:lang w:val="ru-RU"/>
        </w:rPr>
      </w:pPr>
      <w:r w:rsidRPr="001052A0">
        <w:rPr>
          <w:lang w:val="mk"/>
        </w:rPr>
        <w:t xml:space="preserve">Повеќе за тоа може да најдете на страницата </w:t>
      </w:r>
      <w:hyperlink w:anchor="_Што_може_да" w:history="1">
        <w:r w:rsidR="001C2641" w:rsidRPr="001052A0">
          <w:rPr>
            <w:rStyle w:val="Hyperlink"/>
            <w:lang w:val="mk"/>
          </w:rPr>
          <w:t>10</w:t>
        </w:r>
      </w:hyperlink>
      <w:r w:rsidRPr="001052A0">
        <w:rPr>
          <w:lang w:val="mk"/>
        </w:rPr>
        <w:t>.</w:t>
      </w:r>
    </w:p>
    <w:p w14:paraId="1DE13182" w14:textId="77777777" w:rsidR="00BC0A25" w:rsidRPr="001052A0" w:rsidRDefault="00000000" w:rsidP="00B536F9">
      <w:pPr>
        <w:rPr>
          <w:lang w:val="ru-RU"/>
        </w:rPr>
      </w:pPr>
      <w:r w:rsidRPr="001052A0">
        <w:rPr>
          <w:lang w:val="mk"/>
        </w:rPr>
        <w:t>Исто така, за контакти со вас ќе одредиме едно лице, па вашата историја ќе треба да ја кажувате само еднаш.</w:t>
      </w:r>
    </w:p>
    <w:p w14:paraId="777163B1" w14:textId="77777777" w:rsidR="00BC0A25" w:rsidRPr="001052A0" w:rsidRDefault="00000000" w:rsidP="00B536F9">
      <w:pPr>
        <w:rPr>
          <w:lang w:val="ru-RU"/>
        </w:rPr>
      </w:pPr>
      <w:r w:rsidRPr="001052A0">
        <w:rPr>
          <w:lang w:val="mk"/>
        </w:rPr>
        <w:t>И ќе ви дадеме опции и избор ако дојде до промени во вашиот живот.</w:t>
      </w:r>
    </w:p>
    <w:p w14:paraId="5F7A6FCA" w14:textId="77777777" w:rsidR="00C45FA9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rPr>
          <w:lang w:val="ru-RU"/>
        </w:rPr>
        <w:br w:type="page"/>
      </w:r>
    </w:p>
    <w:p w14:paraId="3999A56F" w14:textId="2C29ED1E" w:rsidR="00BC0A25" w:rsidRPr="001052A0" w:rsidRDefault="00000000" w:rsidP="00BC0A25">
      <w:pPr>
        <w:pStyle w:val="Heading2"/>
      </w:pPr>
      <w:bookmarkStart w:id="5" w:name="_Toc117410536"/>
      <w:r w:rsidRPr="001052A0">
        <w:rPr>
          <w:lang w:val="mk"/>
        </w:rPr>
        <w:lastRenderedPageBreak/>
        <w:t>Како ќе се однесуваме со почитување?</w:t>
      </w:r>
      <w:bookmarkEnd w:id="5"/>
      <w:r w:rsidRPr="001052A0">
        <w:rPr>
          <w:lang w:val="mk"/>
        </w:rPr>
        <w:t xml:space="preserve"> </w:t>
      </w:r>
    </w:p>
    <w:p w14:paraId="32C16F03" w14:textId="1DFB42D0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 xml:space="preserve">Кога се однесуваме со </w:t>
      </w:r>
      <w:r w:rsidRPr="001052A0">
        <w:rPr>
          <w:rStyle w:val="Strong"/>
          <w:lang w:val="mk"/>
        </w:rPr>
        <w:t>почитување</w:t>
      </w:r>
      <w:r w:rsidRPr="001052A0">
        <w:rPr>
          <w:lang w:val="mk" w:eastAsia="en-AU"/>
        </w:rPr>
        <w:t>, кон вас се однесуваме како кон личност.</w:t>
      </w:r>
    </w:p>
    <w:p w14:paraId="41CC9331" w14:textId="77777777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>За да се однесуваме со почитување:</w:t>
      </w:r>
    </w:p>
    <w:p w14:paraId="6037951E" w14:textId="77777777" w:rsidR="00BC0A25" w:rsidRPr="001052A0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ќе слушаме што кажувате</w:t>
      </w:r>
    </w:p>
    <w:p w14:paraId="4F608354" w14:textId="77777777" w:rsidR="00BC0A25" w:rsidRPr="001052A0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ќе соработуваме со вас.</w:t>
      </w:r>
    </w:p>
    <w:p w14:paraId="449B08C7" w14:textId="77777777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 xml:space="preserve">И ќе се грижиме нашиот персонал да ги разбира вашата попреченост и </w:t>
      </w:r>
      <w:r w:rsidRPr="001052A0">
        <w:rPr>
          <w:rStyle w:val="Strong"/>
          <w:lang w:val="mk"/>
        </w:rPr>
        <w:t>разновидност</w:t>
      </w:r>
      <w:r w:rsidRPr="001052A0">
        <w:rPr>
          <w:lang w:val="mk" w:eastAsia="en-AU"/>
        </w:rPr>
        <w:t>.</w:t>
      </w:r>
    </w:p>
    <w:p w14:paraId="0AAC9D47" w14:textId="77777777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>Разновидноста е тоа што ги прави луѓето различни едни од други.</w:t>
      </w:r>
    </w:p>
    <w:p w14:paraId="1B1A5E40" w14:textId="77777777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 xml:space="preserve">Исто така, ќе ги користиме вашите </w:t>
      </w:r>
      <w:r w:rsidRPr="001052A0">
        <w:rPr>
          <w:rStyle w:val="Strong"/>
          <w:lang w:val="mk"/>
        </w:rPr>
        <w:t>коментари</w:t>
      </w:r>
      <w:r w:rsidRPr="001052A0">
        <w:rPr>
          <w:lang w:val="mk" w:eastAsia="en-AU"/>
        </w:rPr>
        <w:t xml:space="preserve"> за да учиме. </w:t>
      </w:r>
    </w:p>
    <w:p w14:paraId="5D9E6C3B" w14:textId="77777777" w:rsidR="00BC0A25" w:rsidRPr="001052A0" w:rsidRDefault="00000000" w:rsidP="00B536F9">
      <w:pPr>
        <w:rPr>
          <w:lang w:val="ru-RU" w:eastAsia="en-AU"/>
        </w:rPr>
      </w:pPr>
      <w:r w:rsidRPr="001052A0">
        <w:rPr>
          <w:lang w:val="mk" w:eastAsia="en-AU"/>
        </w:rPr>
        <w:t>Кога давате коментари, вие некому кажувате што:</w:t>
      </w:r>
    </w:p>
    <w:p w14:paraId="21AAE901" w14:textId="77777777" w:rsidR="00BC0A25" w:rsidRPr="001052A0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тој/таа прави добро</w:t>
      </w:r>
    </w:p>
    <w:p w14:paraId="364BE63F" w14:textId="77777777" w:rsidR="00BC0A25" w:rsidRPr="001052A0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треба да се подобри.</w:t>
      </w:r>
    </w:p>
    <w:p w14:paraId="0CCCA21D" w14:textId="77777777" w:rsidR="00C45FA9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br w:type="page"/>
      </w:r>
    </w:p>
    <w:p w14:paraId="12D70449" w14:textId="771F74B1" w:rsidR="00BC0A25" w:rsidRPr="001052A0" w:rsidRDefault="00000000" w:rsidP="00BC0A25">
      <w:pPr>
        <w:pStyle w:val="Heading2"/>
      </w:pPr>
      <w:bookmarkStart w:id="6" w:name="_Toc117410537"/>
      <w:r w:rsidRPr="001052A0">
        <w:rPr>
          <w:lang w:val="mk"/>
        </w:rPr>
        <w:lastRenderedPageBreak/>
        <w:t>Како ќе ви даваме моќ?</w:t>
      </w:r>
      <w:bookmarkEnd w:id="6"/>
      <w:r w:rsidRPr="001052A0">
        <w:rPr>
          <w:lang w:val="mk"/>
        </w:rPr>
        <w:t xml:space="preserve"> </w:t>
      </w:r>
    </w:p>
    <w:p w14:paraId="5829F6DA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Кога ви </w:t>
      </w:r>
      <w:r w:rsidRPr="001052A0">
        <w:rPr>
          <w:rStyle w:val="Strong"/>
          <w:lang w:val="mk"/>
        </w:rPr>
        <w:t>даваме моќ</w:t>
      </w:r>
      <w:r w:rsidRPr="001052A0">
        <w:rPr>
          <w:lang w:val="mk" w:eastAsia="en-AU"/>
        </w:rPr>
        <w:t xml:space="preserve">, ви помагаме да живеете како што вие сакате. </w:t>
      </w:r>
    </w:p>
    <w:p w14:paraId="5CEFF038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Ви помагаме да наоѓате и користите информации.</w:t>
      </w:r>
    </w:p>
    <w:p w14:paraId="7BDF8B2D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За да ви даваме моќ, ќе направиме:</w:t>
      </w:r>
    </w:p>
    <w:p w14:paraId="49EB40B2" w14:textId="77777777" w:rsidR="00BC0A25" w:rsidRPr="001052A0" w:rsidRDefault="00000000" w:rsidP="00BB3D53">
      <w:pPr>
        <w:pStyle w:val="ListParagraph"/>
        <w:numPr>
          <w:ilvl w:val="0"/>
          <w:numId w:val="10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да биде лесно да се разбере тоа што го правиме</w:t>
      </w:r>
    </w:p>
    <w:p w14:paraId="611DD689" w14:textId="77777777" w:rsidR="00BC0A25" w:rsidRPr="001052A0" w:rsidRDefault="00000000" w:rsidP="00BB3D53">
      <w:pPr>
        <w:pStyle w:val="ListParagraph"/>
        <w:numPr>
          <w:ilvl w:val="0"/>
          <w:numId w:val="10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да биде лесно да се работи со нас.</w:t>
      </w:r>
    </w:p>
    <w:p w14:paraId="50BC38DC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И ќе ви даваме информации за да обезбедиме дека:</w:t>
      </w:r>
    </w:p>
    <w:p w14:paraId="5FDE29C2" w14:textId="77777777" w:rsidR="00BC0A25" w:rsidRPr="001052A0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можете да одлучувувате</w:t>
      </w:r>
    </w:p>
    <w:p w14:paraId="68F4EF82" w14:textId="77777777" w:rsidR="00BC0A25" w:rsidRPr="001052A0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имате поддршка во одлучувањето.</w:t>
      </w:r>
    </w:p>
    <w:p w14:paraId="17954DFB" w14:textId="27E99F78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Ќе ви ги објасниме вашите </w:t>
      </w:r>
      <w:r w:rsidRPr="001052A0">
        <w:rPr>
          <w:rStyle w:val="Strong"/>
          <w:lang w:val="mk"/>
        </w:rPr>
        <w:t>права</w:t>
      </w:r>
      <w:r w:rsidRPr="001052A0">
        <w:rPr>
          <w:lang w:val="mk" w:eastAsia="en-AU"/>
        </w:rPr>
        <w:t>, за да знаете каков однос можете да очекувате кон вас.</w:t>
      </w:r>
    </w:p>
    <w:p w14:paraId="55DD6468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Правата се правила за тоа дека односот кон секого треба да биде праведен и рамноправен.</w:t>
      </w:r>
    </w:p>
    <w:p w14:paraId="2961DBE6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Исто така, ќе обезбедиме и вие да имате збор за тоа што содржи вашиот план.</w:t>
      </w:r>
    </w:p>
    <w:p w14:paraId="2A3DD289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Ќе ги сослушаме и соработуваме со луѓето со попреченост за да можеме да учиме од нивните искуства. </w:t>
      </w:r>
    </w:p>
    <w:p w14:paraId="78DB3546" w14:textId="77777777" w:rsidR="00C45FA9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rPr>
          <w:lang w:val="ru-RU"/>
        </w:rPr>
        <w:br w:type="page"/>
      </w:r>
    </w:p>
    <w:p w14:paraId="32BE87DD" w14:textId="2173F719" w:rsidR="00BC0A25" w:rsidRPr="001052A0" w:rsidRDefault="00000000" w:rsidP="00BC0A25">
      <w:pPr>
        <w:pStyle w:val="Heading2"/>
      </w:pPr>
      <w:bookmarkStart w:id="7" w:name="_Toc117410538"/>
      <w:r w:rsidRPr="001052A0">
        <w:rPr>
          <w:lang w:val="mk"/>
        </w:rPr>
        <w:lastRenderedPageBreak/>
        <w:t>Како ќе се поврземе со вас?</w:t>
      </w:r>
      <w:bookmarkEnd w:id="7"/>
      <w:r w:rsidRPr="001052A0">
        <w:rPr>
          <w:lang w:val="mk"/>
        </w:rPr>
        <w:t xml:space="preserve"> </w:t>
      </w:r>
    </w:p>
    <w:p w14:paraId="2BF3E225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Кога се </w:t>
      </w:r>
      <w:r w:rsidRPr="001052A0">
        <w:rPr>
          <w:rStyle w:val="Strong"/>
          <w:lang w:val="mk"/>
        </w:rPr>
        <w:t>поврзуваме</w:t>
      </w:r>
      <w:r w:rsidRPr="001052A0">
        <w:rPr>
          <w:lang w:val="mk" w:eastAsia="en-AU"/>
        </w:rPr>
        <w:t xml:space="preserve"> со вас, ќе ви помогнеме да ги најдете поддршката и услугите што ви се потребни.</w:t>
      </w:r>
    </w:p>
    <w:p w14:paraId="463777CA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За да се поврземе со вас, ќе ви дадеме избор да одлучите како ќе комуницирате со нас.</w:t>
      </w:r>
    </w:p>
    <w:p w14:paraId="58FB4BC2" w14:textId="77777777" w:rsidR="00BC0A25" w:rsidRPr="001052A0" w:rsidRDefault="00000000" w:rsidP="00BB3D53">
      <w:pPr>
        <w:rPr>
          <w:lang w:val="en-US" w:eastAsia="en-AU"/>
        </w:rPr>
      </w:pPr>
      <w:r w:rsidRPr="001052A0">
        <w:rPr>
          <w:lang w:val="mk" w:eastAsia="en-AU"/>
        </w:rPr>
        <w:t>Ќе ви помогнеме:</w:t>
      </w:r>
    </w:p>
    <w:p w14:paraId="3B964757" w14:textId="77777777" w:rsidR="00BC0A25" w:rsidRPr="001052A0" w:rsidRDefault="00000000" w:rsidP="00BB3D53">
      <w:pPr>
        <w:pStyle w:val="ListParagraph"/>
        <w:numPr>
          <w:ilvl w:val="0"/>
          <w:numId w:val="12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да го користите вашиот план на начин што ви одговара </w:t>
      </w:r>
    </w:p>
    <w:p w14:paraId="0F3BA3BC" w14:textId="77777777" w:rsidR="00BC0A25" w:rsidRPr="001052A0" w:rsidRDefault="00000000" w:rsidP="00BB3D53">
      <w:pPr>
        <w:pStyle w:val="ListParagraph"/>
        <w:numPr>
          <w:ilvl w:val="0"/>
          <w:numId w:val="12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да најдете поддршка и услуги. </w:t>
      </w:r>
    </w:p>
    <w:p w14:paraId="7E050F93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Исто така, ќе се поврземе со заедницата.</w:t>
      </w:r>
    </w:p>
    <w:p w14:paraId="23338805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Тоа ќе и помогне на заедницата да дознае за NDIS и како NDIS работи.</w:t>
      </w:r>
    </w:p>
    <w:p w14:paraId="0AF5E6FC" w14:textId="0ACF12ED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И ќе ве поврземе со луѓе од различни заедници ширум Австралија. </w:t>
      </w:r>
    </w:p>
    <w:p w14:paraId="16AB09BF" w14:textId="77777777" w:rsidR="00BC0A25" w:rsidRPr="001052A0" w:rsidRDefault="00000000" w:rsidP="00BB3D53">
      <w:pPr>
        <w:rPr>
          <w:lang w:val="en-US" w:eastAsia="en-AU"/>
        </w:rPr>
      </w:pPr>
      <w:r w:rsidRPr="001052A0">
        <w:rPr>
          <w:lang w:val="mk" w:eastAsia="en-AU"/>
        </w:rPr>
        <w:t xml:space="preserve">Во нив спаѓаат: </w:t>
      </w:r>
    </w:p>
    <w:p w14:paraId="3AA1A0B4" w14:textId="77777777" w:rsidR="00BC0A25" w:rsidRPr="001052A0" w:rsidRDefault="00000000" w:rsidP="00BB3D53">
      <w:pPr>
        <w:pStyle w:val="ListParagraph"/>
        <w:numPr>
          <w:ilvl w:val="0"/>
          <w:numId w:val="13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луѓе од заедниците на Првите нации </w:t>
      </w:r>
    </w:p>
    <w:p w14:paraId="659EFBB2" w14:textId="48B99C88" w:rsidR="00BC0A25" w:rsidRPr="001052A0" w:rsidRDefault="00000000" w:rsidP="00BB3D53">
      <w:pPr>
        <w:pStyle w:val="ListParagraph"/>
        <w:numPr>
          <w:ilvl w:val="0"/>
          <w:numId w:val="13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луѓе кои зборуваат други јазици.</w:t>
      </w:r>
    </w:p>
    <w:p w14:paraId="1F2AC17E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Во нив исто така се вклучени луѓе од различни </w:t>
      </w:r>
      <w:r w:rsidRPr="001052A0">
        <w:rPr>
          <w:rStyle w:val="Strong"/>
          <w:lang w:val="mk"/>
        </w:rPr>
        <w:t>култури</w:t>
      </w:r>
      <w:r w:rsidRPr="001052A0">
        <w:rPr>
          <w:lang w:val="mk" w:eastAsia="en-AU"/>
        </w:rPr>
        <w:t xml:space="preserve"> и потекла.</w:t>
      </w:r>
    </w:p>
    <w:p w14:paraId="464DD2D8" w14:textId="77777777" w:rsidR="00BC0A25" w:rsidRPr="001052A0" w:rsidRDefault="00000000" w:rsidP="00BB3D53">
      <w:pPr>
        <w:rPr>
          <w:lang w:val="en-US" w:eastAsia="en-AU"/>
        </w:rPr>
      </w:pPr>
      <w:r w:rsidRPr="001052A0">
        <w:rPr>
          <w:lang w:val="mk" w:eastAsia="en-AU"/>
        </w:rPr>
        <w:t>Ваша култура е:</w:t>
      </w:r>
    </w:p>
    <w:p w14:paraId="329E7AAB" w14:textId="77777777" w:rsidR="00BC0A25" w:rsidRPr="001052A0" w:rsidRDefault="00000000" w:rsidP="00BB3D53">
      <w:pPr>
        <w:pStyle w:val="ListParagraph"/>
        <w:numPr>
          <w:ilvl w:val="0"/>
          <w:numId w:val="14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вашиот начин на живеење и верувања</w:t>
      </w:r>
    </w:p>
    <w:p w14:paraId="04D4AF91" w14:textId="77777777" w:rsidR="00BC0A25" w:rsidRPr="001052A0" w:rsidRDefault="00000000" w:rsidP="00BB3D53">
      <w:pPr>
        <w:pStyle w:val="ListParagraph"/>
        <w:numPr>
          <w:ilvl w:val="0"/>
          <w:numId w:val="14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тоа што е важно за вас.</w:t>
      </w:r>
    </w:p>
    <w:p w14:paraId="6E5FFF0D" w14:textId="77777777" w:rsidR="00BC0A25" w:rsidRPr="001052A0" w:rsidRDefault="00000000" w:rsidP="00BB3D53">
      <w:pPr>
        <w:rPr>
          <w:spacing w:val="-6"/>
          <w:lang w:val="ru-RU" w:eastAsia="en-AU"/>
        </w:rPr>
      </w:pPr>
      <w:r w:rsidRPr="001052A0">
        <w:rPr>
          <w:spacing w:val="-6"/>
          <w:lang w:val="mk" w:eastAsia="en-AU"/>
        </w:rPr>
        <w:t xml:space="preserve">Исто така, тоа ги вклучува луѓето од </w:t>
      </w:r>
      <w:r w:rsidRPr="001052A0">
        <w:rPr>
          <w:rStyle w:val="Strong"/>
          <w:lang w:val="mk"/>
        </w:rPr>
        <w:t>LGBTIQA+</w:t>
      </w:r>
      <w:r w:rsidRPr="001052A0">
        <w:rPr>
          <w:spacing w:val="-6"/>
          <w:lang w:val="mk" w:eastAsia="en-AU"/>
        </w:rPr>
        <w:t xml:space="preserve"> заедниците.</w:t>
      </w:r>
    </w:p>
    <w:p w14:paraId="73C88A75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Буквите LGBTIQA+ значат лезбејки, геј, бисексуални, трансродови, интерсексуални, квир или лица кои се преиспитуваат и се асексуални.</w:t>
      </w:r>
    </w:p>
    <w:p w14:paraId="705CBAC5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Знакот „+“ е за луѓето кои се дел од LGBTIQA+ заедницата, но кога зборуваат за себе не употребуваат некој збор од списокот.</w:t>
      </w:r>
    </w:p>
    <w:p w14:paraId="11AF464B" w14:textId="77777777" w:rsidR="00BC0A25" w:rsidRPr="001052A0" w:rsidRDefault="00000000" w:rsidP="00BC0A25">
      <w:pPr>
        <w:pStyle w:val="Heading2"/>
      </w:pPr>
      <w:bookmarkStart w:id="8" w:name="_What_can_you"/>
      <w:bookmarkStart w:id="9" w:name="_Што_може_да"/>
      <w:bookmarkStart w:id="10" w:name="_Toc117410539"/>
      <w:bookmarkEnd w:id="8"/>
      <w:bookmarkEnd w:id="9"/>
      <w:r w:rsidRPr="001052A0">
        <w:rPr>
          <w:lang w:val="mk"/>
        </w:rPr>
        <w:lastRenderedPageBreak/>
        <w:t>Што може да очекувате?</w:t>
      </w:r>
      <w:bookmarkEnd w:id="10"/>
      <w:r w:rsidRPr="001052A0">
        <w:rPr>
          <w:lang w:val="mk"/>
        </w:rPr>
        <w:t xml:space="preserve"> </w:t>
      </w:r>
    </w:p>
    <w:p w14:paraId="04C75883" w14:textId="77777777" w:rsidR="00BC0A25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Од нас може да очекувате нештата да ги правиме навреме, вклучувајќи:</w:t>
      </w:r>
    </w:p>
    <w:p w14:paraId="6E9B596D" w14:textId="77777777" w:rsidR="00BC0A25" w:rsidRPr="001052A0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донесување одлуки</w:t>
      </w:r>
    </w:p>
    <w:p w14:paraId="58C2A182" w14:textId="77777777" w:rsidR="00BC0A25" w:rsidRPr="001052A0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давање информации на вас</w:t>
      </w:r>
    </w:p>
    <w:p w14:paraId="3DBADC42" w14:textId="77777777" w:rsidR="00BC0A25" w:rsidRPr="001052A0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преразгледување на одлуки.</w:t>
      </w:r>
    </w:p>
    <w:p w14:paraId="44A09642" w14:textId="77777777" w:rsidR="00BC0A25" w:rsidRPr="001052A0" w:rsidRDefault="00000000" w:rsidP="00BB3D53">
      <w:pPr>
        <w:rPr>
          <w:lang w:val="en-US" w:eastAsia="en-AU"/>
        </w:rPr>
      </w:pPr>
      <w:r w:rsidRPr="001052A0">
        <w:rPr>
          <w:lang w:val="mk" w:eastAsia="en-AU"/>
        </w:rPr>
        <w:t>На следните страници објаснуваме:</w:t>
      </w:r>
    </w:p>
    <w:p w14:paraId="5FB14A5A" w14:textId="77777777" w:rsidR="00BC0A25" w:rsidRPr="001052A0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 xml:space="preserve">што ќе правиме </w:t>
      </w:r>
    </w:p>
    <w:p w14:paraId="2F1E0248" w14:textId="77777777" w:rsidR="00BC0A25" w:rsidRPr="001052A0" w:rsidRDefault="00000000" w:rsidP="00BB3D53">
      <w:pPr>
        <w:pStyle w:val="ListParagraph"/>
        <w:numPr>
          <w:ilvl w:val="0"/>
          <w:numId w:val="16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лку денови ќе ни треба за тоа.</w:t>
      </w:r>
    </w:p>
    <w:p w14:paraId="0CE3D781" w14:textId="65DA7594" w:rsidR="00A348A6" w:rsidRPr="001052A0" w:rsidRDefault="00000000" w:rsidP="00C45FA9">
      <w:pPr>
        <w:pStyle w:val="Heading3"/>
        <w:spacing w:before="360"/>
      </w:pPr>
      <w:r w:rsidRPr="001052A0">
        <w:rPr>
          <w:lang w:val="mk"/>
        </w:rPr>
        <w:t>Почнување на соработката со 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8311B" w:rsidRPr="009E0D58" w14:paraId="7FADDD70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641ABB7D" w14:textId="746FE551" w:rsidR="00A348A6" w:rsidRPr="001052A0" w:rsidRDefault="00000000" w:rsidP="0055660C">
            <w:pPr>
              <w:rPr>
                <w:rStyle w:val="Strong"/>
                <w:color w:val="FFFFFF" w:themeColor="background1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Што ќе правиме</w:t>
            </w:r>
          </w:p>
        </w:tc>
        <w:tc>
          <w:tcPr>
            <w:tcW w:w="4662" w:type="dxa"/>
            <w:shd w:val="clear" w:color="auto" w:fill="6B2976"/>
          </w:tcPr>
          <w:p w14:paraId="709783F2" w14:textId="57B27644" w:rsidR="00A348A6" w:rsidRPr="001052A0" w:rsidRDefault="00000000" w:rsidP="0055660C">
            <w:pPr>
              <w:rPr>
                <w:rStyle w:val="Strong"/>
                <w:color w:val="FFFFFF" w:themeColor="background1"/>
                <w:lang w:val="ru-RU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За тоа ќе ни треба најмногу</w:t>
            </w:r>
          </w:p>
        </w:tc>
      </w:tr>
      <w:tr w:rsidR="00D8311B" w:rsidRPr="001052A0" w14:paraId="6C495D1F" w14:textId="77777777" w:rsidTr="00A348A6">
        <w:tc>
          <w:tcPr>
            <w:tcW w:w="4661" w:type="dxa"/>
          </w:tcPr>
          <w:p w14:paraId="4C14FBB6" w14:textId="600F293F" w:rsidR="00A348A6" w:rsidRPr="001052A0" w:rsidRDefault="00000000" w:rsidP="00A348A6">
            <w:pPr>
              <w:rPr>
                <w:lang w:val="ru-RU"/>
              </w:rPr>
            </w:pPr>
            <w:r w:rsidRPr="001052A0">
              <w:rPr>
                <w:lang w:val="mk"/>
              </w:rPr>
              <w:t>Одлучуваме кој може да користи NDIS</w:t>
            </w:r>
          </w:p>
        </w:tc>
        <w:tc>
          <w:tcPr>
            <w:tcW w:w="4662" w:type="dxa"/>
          </w:tcPr>
          <w:p w14:paraId="5C094FDB" w14:textId="40AE4F7F" w:rsidR="00A348A6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21 дена</w:t>
            </w:r>
          </w:p>
        </w:tc>
      </w:tr>
      <w:tr w:rsidR="00D8311B" w:rsidRPr="001052A0" w14:paraId="235F5005" w14:textId="77777777" w:rsidTr="00A348A6">
        <w:tc>
          <w:tcPr>
            <w:tcW w:w="4661" w:type="dxa"/>
          </w:tcPr>
          <w:p w14:paraId="558662ED" w14:textId="281D436E" w:rsidR="00A348A6" w:rsidRPr="001052A0" w:rsidRDefault="00000000" w:rsidP="00A348A6">
            <w:pPr>
              <w:rPr>
                <w:lang w:val="ru-RU"/>
              </w:rPr>
            </w:pPr>
            <w:r w:rsidRPr="001052A0">
              <w:rPr>
                <w:lang w:val="mk"/>
              </w:rPr>
              <w:t xml:space="preserve">На луѓето им даваме време да подготват информации, ако го побараме тоа </w:t>
            </w:r>
          </w:p>
        </w:tc>
        <w:tc>
          <w:tcPr>
            <w:tcW w:w="4662" w:type="dxa"/>
          </w:tcPr>
          <w:p w14:paraId="1F8DF0E5" w14:textId="13FAF4F9" w:rsidR="00A348A6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90 дена</w:t>
            </w:r>
          </w:p>
        </w:tc>
      </w:tr>
      <w:tr w:rsidR="00D8311B" w:rsidRPr="001052A0" w14:paraId="08EE34F4" w14:textId="77777777" w:rsidTr="00A348A6">
        <w:tc>
          <w:tcPr>
            <w:tcW w:w="4661" w:type="dxa"/>
          </w:tcPr>
          <w:p w14:paraId="1A8D8697" w14:textId="4515D55B" w:rsidR="00A348A6" w:rsidRPr="001052A0" w:rsidRDefault="00000000" w:rsidP="00A348A6">
            <w:pPr>
              <w:rPr>
                <w:lang w:val="ru-RU"/>
              </w:rPr>
            </w:pPr>
            <w:r w:rsidRPr="001052A0">
              <w:rPr>
                <w:lang w:val="mk"/>
              </w:rPr>
              <w:t xml:space="preserve">Одлучуваме кој може да користи NDIS откако ќе добиеме повеќе информации </w:t>
            </w:r>
          </w:p>
        </w:tc>
        <w:tc>
          <w:tcPr>
            <w:tcW w:w="4662" w:type="dxa"/>
          </w:tcPr>
          <w:p w14:paraId="4271203A" w14:textId="1D94A4CA" w:rsidR="00A348A6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14 дена</w:t>
            </w:r>
          </w:p>
        </w:tc>
      </w:tr>
    </w:tbl>
    <w:p w14:paraId="22CD15CD" w14:textId="08A068DF" w:rsidR="00BC0A25" w:rsidRPr="001052A0" w:rsidRDefault="00BC0A25" w:rsidP="00542C28">
      <w:pPr>
        <w:rPr>
          <w:rFonts w:cs="Arial"/>
          <w:sz w:val="24"/>
          <w:szCs w:val="24"/>
        </w:rPr>
      </w:pPr>
    </w:p>
    <w:p w14:paraId="02A0FC27" w14:textId="77777777" w:rsidR="00C45FA9" w:rsidRPr="001052A0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1052A0">
        <w:br w:type="page"/>
      </w:r>
    </w:p>
    <w:p w14:paraId="40C0EBEC" w14:textId="31937FF7" w:rsidR="00BC0A25" w:rsidRPr="001052A0" w:rsidRDefault="00000000" w:rsidP="00BC0A25">
      <w:pPr>
        <w:pStyle w:val="Heading3"/>
      </w:pPr>
      <w:r w:rsidRPr="001052A0">
        <w:rPr>
          <w:lang w:val="mk"/>
        </w:rPr>
        <w:lastRenderedPageBreak/>
        <w:t>Добивање план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8311B" w:rsidRPr="009E0D58" w14:paraId="3D6B665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78FBE65" w14:textId="77777777" w:rsidR="00BB64E8" w:rsidRPr="001052A0" w:rsidRDefault="00000000" w:rsidP="0011679F">
            <w:pPr>
              <w:rPr>
                <w:rStyle w:val="Strong"/>
                <w:color w:val="FFFFFF" w:themeColor="background1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Што ќе правиме</w:t>
            </w:r>
          </w:p>
        </w:tc>
        <w:tc>
          <w:tcPr>
            <w:tcW w:w="4662" w:type="dxa"/>
            <w:shd w:val="clear" w:color="auto" w:fill="6B2976"/>
          </w:tcPr>
          <w:p w14:paraId="4088066D" w14:textId="77777777" w:rsidR="00BB64E8" w:rsidRPr="001052A0" w:rsidRDefault="00000000" w:rsidP="0011679F">
            <w:pPr>
              <w:rPr>
                <w:rStyle w:val="Strong"/>
                <w:color w:val="FFFFFF" w:themeColor="background1"/>
                <w:lang w:val="ru-RU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За тоа ќе ни треба најмногу</w:t>
            </w:r>
          </w:p>
        </w:tc>
      </w:tr>
      <w:tr w:rsidR="00D8311B" w:rsidRPr="001052A0" w14:paraId="360ED6EB" w14:textId="77777777" w:rsidTr="0011679F">
        <w:tc>
          <w:tcPr>
            <w:tcW w:w="4661" w:type="dxa"/>
          </w:tcPr>
          <w:p w14:paraId="5C4273F8" w14:textId="40397E4F" w:rsidR="00BB64E8" w:rsidRPr="001052A0" w:rsidRDefault="00000000" w:rsidP="00BB64E8">
            <w:pPr>
              <w:rPr>
                <w:szCs w:val="28"/>
                <w:lang w:val="ru-RU"/>
              </w:rPr>
            </w:pPr>
            <w:r w:rsidRPr="001052A0">
              <w:rPr>
                <w:lang w:val="mk"/>
              </w:rPr>
              <w:t>Почнуваме да го правиме вашиот план</w:t>
            </w:r>
          </w:p>
        </w:tc>
        <w:tc>
          <w:tcPr>
            <w:tcW w:w="4662" w:type="dxa"/>
          </w:tcPr>
          <w:p w14:paraId="7C67D2CC" w14:textId="77777777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21 дена</w:t>
            </w:r>
          </w:p>
        </w:tc>
      </w:tr>
      <w:tr w:rsidR="00D8311B" w:rsidRPr="001052A0" w14:paraId="67FEF258" w14:textId="77777777" w:rsidTr="0011679F">
        <w:tc>
          <w:tcPr>
            <w:tcW w:w="4661" w:type="dxa"/>
          </w:tcPr>
          <w:p w14:paraId="67EEA78D" w14:textId="37BBB401" w:rsidR="00BB64E8" w:rsidRPr="001052A0" w:rsidRDefault="00000000" w:rsidP="00BB64E8">
            <w:r w:rsidRPr="001052A0">
              <w:rPr>
                <w:lang w:val="mk"/>
              </w:rPr>
              <w:t>Одобруваме план</w:t>
            </w:r>
          </w:p>
        </w:tc>
        <w:tc>
          <w:tcPr>
            <w:tcW w:w="4662" w:type="dxa"/>
          </w:tcPr>
          <w:p w14:paraId="499EB127" w14:textId="36F55870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56 дена</w:t>
            </w:r>
          </w:p>
        </w:tc>
      </w:tr>
      <w:tr w:rsidR="00D8311B" w:rsidRPr="001052A0" w14:paraId="13764E0D" w14:textId="77777777" w:rsidTr="0011679F">
        <w:tc>
          <w:tcPr>
            <w:tcW w:w="4661" w:type="dxa"/>
          </w:tcPr>
          <w:p w14:paraId="3CE456BB" w14:textId="094241E6" w:rsidR="00BB64E8" w:rsidRPr="001052A0" w:rsidRDefault="00000000" w:rsidP="00BB64E8">
            <w:pPr>
              <w:rPr>
                <w:spacing w:val="-6"/>
                <w:lang w:val="ru-RU"/>
              </w:rPr>
            </w:pPr>
            <w:r w:rsidRPr="001052A0">
              <w:rPr>
                <w:spacing w:val="-6"/>
                <w:lang w:val="mk"/>
              </w:rPr>
              <w:t>Одобруваме план за дете помладо од 7 години</w:t>
            </w:r>
          </w:p>
        </w:tc>
        <w:tc>
          <w:tcPr>
            <w:tcW w:w="4662" w:type="dxa"/>
          </w:tcPr>
          <w:p w14:paraId="1EE006EC" w14:textId="6A8292ED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56 дена</w:t>
            </w:r>
          </w:p>
        </w:tc>
      </w:tr>
      <w:tr w:rsidR="00D8311B" w:rsidRPr="001052A0" w14:paraId="6411A136" w14:textId="77777777" w:rsidTr="0011679F">
        <w:tc>
          <w:tcPr>
            <w:tcW w:w="4661" w:type="dxa"/>
          </w:tcPr>
          <w:p w14:paraId="4766AFCD" w14:textId="4748ECF3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 xml:space="preserve">Прашуваме дали сакате да имате состанок за почнување на вашиот план, откако планот </w:t>
            </w:r>
            <w:r w:rsidR="00B10B33" w:rsidRPr="00B10B33">
              <w:rPr>
                <w:lang w:val="mk"/>
              </w:rPr>
              <w:t>ќе биде</w:t>
            </w:r>
            <w:r w:rsidRPr="001052A0">
              <w:rPr>
                <w:lang w:val="mk"/>
              </w:rPr>
              <w:t xml:space="preserve"> одобрен</w:t>
            </w:r>
          </w:p>
        </w:tc>
        <w:tc>
          <w:tcPr>
            <w:tcW w:w="4662" w:type="dxa"/>
          </w:tcPr>
          <w:p w14:paraId="497336FF" w14:textId="2E4B7B1F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Што поскоро можеме</w:t>
            </w:r>
          </w:p>
        </w:tc>
      </w:tr>
      <w:tr w:rsidR="00D8311B" w:rsidRPr="001052A0" w14:paraId="0013D184" w14:textId="77777777" w:rsidTr="0011679F">
        <w:tc>
          <w:tcPr>
            <w:tcW w:w="4661" w:type="dxa"/>
          </w:tcPr>
          <w:p w14:paraId="599F8018" w14:textId="05B09115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Имаме состанок за почнување на вашиот план, ако сакате да имаме состанок</w:t>
            </w:r>
          </w:p>
        </w:tc>
        <w:tc>
          <w:tcPr>
            <w:tcW w:w="4662" w:type="dxa"/>
          </w:tcPr>
          <w:p w14:paraId="5701EDFC" w14:textId="20BF12C1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28 дена</w:t>
            </w:r>
          </w:p>
        </w:tc>
      </w:tr>
      <w:tr w:rsidR="00D8311B" w:rsidRPr="001052A0" w14:paraId="66114964" w14:textId="77777777" w:rsidTr="0011679F">
        <w:tc>
          <w:tcPr>
            <w:tcW w:w="4661" w:type="dxa"/>
          </w:tcPr>
          <w:p w14:paraId="5E8F9A97" w14:textId="332E2F10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Ви даваме копија на вашиот одобрен план</w:t>
            </w:r>
          </w:p>
        </w:tc>
        <w:tc>
          <w:tcPr>
            <w:tcW w:w="4662" w:type="dxa"/>
          </w:tcPr>
          <w:p w14:paraId="462A7683" w14:textId="5D3F3C52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7 дена</w:t>
            </w:r>
          </w:p>
        </w:tc>
      </w:tr>
    </w:tbl>
    <w:p w14:paraId="14A4394B" w14:textId="77777777" w:rsidR="00C45FA9" w:rsidRPr="001052A0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1052A0">
        <w:br w:type="page"/>
      </w:r>
    </w:p>
    <w:p w14:paraId="1727E610" w14:textId="3983E991" w:rsidR="00BC0A25" w:rsidRPr="001052A0" w:rsidRDefault="00000000" w:rsidP="00BC0A25">
      <w:pPr>
        <w:pStyle w:val="Heading3"/>
        <w:rPr>
          <w:lang w:val="ru-RU"/>
        </w:rPr>
      </w:pPr>
      <w:r w:rsidRPr="001052A0">
        <w:rPr>
          <w:lang w:val="mk"/>
        </w:rPr>
        <w:lastRenderedPageBreak/>
        <w:t>Преразгледување или менување на вашиот план</w:t>
      </w:r>
    </w:p>
    <w:p w14:paraId="6C9B6EE4" w14:textId="6C7E7A49" w:rsidR="00BC0A25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Кога вршиме </w:t>
      </w:r>
      <w:r w:rsidRPr="001052A0">
        <w:rPr>
          <w:rStyle w:val="Strong"/>
          <w:lang w:val="mk"/>
        </w:rPr>
        <w:t>преразгледување на план</w:t>
      </w:r>
      <w:r w:rsidRPr="001052A0">
        <w:rPr>
          <w:w w:val="103"/>
          <w:lang w:val="mk" w:eastAsia="en-AU"/>
        </w:rPr>
        <w:t>, ние го проверуваме вашиот план за да видиме што треба да се смени.</w:t>
      </w:r>
    </w:p>
    <w:p w14:paraId="6EA6392A" w14:textId="21FA1DBC" w:rsidR="00BC0A25" w:rsidRPr="001052A0" w:rsidRDefault="00000000" w:rsidP="00BB3D53">
      <w:pPr>
        <w:rPr>
          <w:rFonts w:cs="Arial"/>
          <w:sz w:val="24"/>
          <w:szCs w:val="24"/>
          <w:lang w:val="ru-RU"/>
        </w:rPr>
      </w:pPr>
      <w:r w:rsidRPr="001052A0">
        <w:rPr>
          <w:w w:val="103"/>
          <w:lang w:val="mk" w:eastAsia="en-AU"/>
        </w:rPr>
        <w:t>Вие може да побарате преразгледување на план. Или ние може да го побараме то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8311B" w:rsidRPr="009E0D58" w14:paraId="32F78626" w14:textId="77777777" w:rsidTr="009A2086">
        <w:trPr>
          <w:cantSplit/>
          <w:tblHeader/>
        </w:trPr>
        <w:tc>
          <w:tcPr>
            <w:tcW w:w="4661" w:type="dxa"/>
            <w:shd w:val="clear" w:color="auto" w:fill="6B2976"/>
          </w:tcPr>
          <w:p w14:paraId="42E19B5F" w14:textId="77777777" w:rsidR="00BB64E8" w:rsidRPr="001052A0" w:rsidRDefault="00000000" w:rsidP="0011679F">
            <w:pPr>
              <w:rPr>
                <w:rStyle w:val="Strong"/>
                <w:color w:val="FFFFFF" w:themeColor="background1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Што ќе правиме</w:t>
            </w:r>
          </w:p>
        </w:tc>
        <w:tc>
          <w:tcPr>
            <w:tcW w:w="4662" w:type="dxa"/>
            <w:shd w:val="clear" w:color="auto" w:fill="6B2976"/>
          </w:tcPr>
          <w:p w14:paraId="641273F6" w14:textId="77777777" w:rsidR="00BB64E8" w:rsidRPr="001052A0" w:rsidRDefault="00000000" w:rsidP="0011679F">
            <w:pPr>
              <w:rPr>
                <w:rStyle w:val="Strong"/>
                <w:color w:val="FFFFFF" w:themeColor="background1"/>
                <w:lang w:val="ru-RU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За тоа ќе ни треба најмногу</w:t>
            </w:r>
          </w:p>
        </w:tc>
      </w:tr>
      <w:tr w:rsidR="00D8311B" w:rsidRPr="009E0D58" w14:paraId="0EE45022" w14:textId="77777777" w:rsidTr="009A2086">
        <w:trPr>
          <w:cantSplit/>
        </w:trPr>
        <w:tc>
          <w:tcPr>
            <w:tcW w:w="4661" w:type="dxa"/>
          </w:tcPr>
          <w:p w14:paraId="5CE23B37" w14:textId="709AFEF3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Почнуваме со подготовки за преразгледување на планот</w:t>
            </w:r>
          </w:p>
        </w:tc>
        <w:tc>
          <w:tcPr>
            <w:tcW w:w="4662" w:type="dxa"/>
          </w:tcPr>
          <w:p w14:paraId="6E069DE5" w14:textId="0533B3C8" w:rsidR="00BB64E8" w:rsidRPr="001052A0" w:rsidRDefault="00000000" w:rsidP="00D81AAC">
            <w:pPr>
              <w:jc w:val="center"/>
              <w:rPr>
                <w:lang w:val="ru-RU"/>
              </w:rPr>
            </w:pPr>
            <w:r w:rsidRPr="001052A0">
              <w:rPr>
                <w:lang w:val="mk"/>
              </w:rPr>
              <w:t>56 дена пред датумот на преразгледување на планот</w:t>
            </w:r>
          </w:p>
        </w:tc>
      </w:tr>
      <w:tr w:rsidR="00D8311B" w:rsidRPr="009E0D58" w14:paraId="30949F14" w14:textId="77777777" w:rsidTr="009A2086">
        <w:trPr>
          <w:cantSplit/>
        </w:trPr>
        <w:tc>
          <w:tcPr>
            <w:tcW w:w="4661" w:type="dxa"/>
          </w:tcPr>
          <w:p w14:paraId="6B2115B8" w14:textId="2B84AABE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Одлучуваме дали да го преразгледаме планот, ако го побарате тоа</w:t>
            </w:r>
          </w:p>
        </w:tc>
        <w:tc>
          <w:tcPr>
            <w:tcW w:w="4662" w:type="dxa"/>
          </w:tcPr>
          <w:p w14:paraId="6F4B2342" w14:textId="5DF9F732" w:rsidR="00BB64E8" w:rsidRPr="001052A0" w:rsidRDefault="00000000" w:rsidP="00D81AAC">
            <w:pPr>
              <w:jc w:val="center"/>
              <w:rPr>
                <w:lang w:val="ru-RU"/>
              </w:rPr>
            </w:pPr>
            <w:r w:rsidRPr="001052A0">
              <w:rPr>
                <w:lang w:val="mk"/>
              </w:rPr>
              <w:t>21 ден после вашето барање да го направиме тоа</w:t>
            </w:r>
          </w:p>
        </w:tc>
      </w:tr>
      <w:tr w:rsidR="00D8311B" w:rsidRPr="009E0D58" w14:paraId="2663DE77" w14:textId="77777777" w:rsidTr="009A2086">
        <w:trPr>
          <w:cantSplit/>
        </w:trPr>
        <w:tc>
          <w:tcPr>
            <w:tcW w:w="4661" w:type="dxa"/>
          </w:tcPr>
          <w:p w14:paraId="06046238" w14:textId="0AD4F8D2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На ваше барање, го преразгледуваме планот</w:t>
            </w:r>
          </w:p>
        </w:tc>
        <w:tc>
          <w:tcPr>
            <w:tcW w:w="4662" w:type="dxa"/>
          </w:tcPr>
          <w:p w14:paraId="7138AD79" w14:textId="61BA75FE" w:rsidR="00BB64E8" w:rsidRPr="001052A0" w:rsidRDefault="00000000" w:rsidP="00D81AAC">
            <w:pPr>
              <w:jc w:val="center"/>
              <w:rPr>
                <w:lang w:val="ru-RU"/>
              </w:rPr>
            </w:pPr>
            <w:r w:rsidRPr="001052A0">
              <w:rPr>
                <w:lang w:val="mk"/>
              </w:rPr>
              <w:t>28 дена откако сме се согласиле да го направиме тоа</w:t>
            </w:r>
          </w:p>
        </w:tc>
      </w:tr>
      <w:tr w:rsidR="00D8311B" w:rsidRPr="001052A0" w14:paraId="223D8A95" w14:textId="77777777" w:rsidTr="009A2086">
        <w:trPr>
          <w:cantSplit/>
        </w:trPr>
        <w:tc>
          <w:tcPr>
            <w:tcW w:w="4661" w:type="dxa"/>
          </w:tcPr>
          <w:p w14:paraId="31F82DBE" w14:textId="53B6FC72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Одлучуваме дали да смениме мали делови на вашиот план ако сте побарале да го направиме тоа, или ќе ви речеме дека ни треба повеќе време за одлучување</w:t>
            </w:r>
          </w:p>
        </w:tc>
        <w:tc>
          <w:tcPr>
            <w:tcW w:w="4662" w:type="dxa"/>
          </w:tcPr>
          <w:p w14:paraId="18FFA3D9" w14:textId="598D1819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21 дена</w:t>
            </w:r>
          </w:p>
        </w:tc>
      </w:tr>
      <w:tr w:rsidR="00D8311B" w:rsidRPr="001052A0" w14:paraId="56132716" w14:textId="77777777" w:rsidTr="009A2086">
        <w:trPr>
          <w:cantSplit/>
        </w:trPr>
        <w:tc>
          <w:tcPr>
            <w:tcW w:w="4661" w:type="dxa"/>
          </w:tcPr>
          <w:p w14:paraId="22F529F4" w14:textId="7FD19372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Одлучуваме дали да смениме мали делови на вашиот план откако сме ви кажале дека ни треба повеќе време</w:t>
            </w:r>
          </w:p>
        </w:tc>
        <w:tc>
          <w:tcPr>
            <w:tcW w:w="4662" w:type="dxa"/>
          </w:tcPr>
          <w:p w14:paraId="32573182" w14:textId="14E2563E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28 дена</w:t>
            </w:r>
          </w:p>
        </w:tc>
      </w:tr>
      <w:tr w:rsidR="00D8311B" w:rsidRPr="001052A0" w14:paraId="05687D7A" w14:textId="77777777" w:rsidTr="009A2086">
        <w:trPr>
          <w:cantSplit/>
        </w:trPr>
        <w:tc>
          <w:tcPr>
            <w:tcW w:w="4661" w:type="dxa"/>
          </w:tcPr>
          <w:p w14:paraId="34262B85" w14:textId="4C6E684C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lastRenderedPageBreak/>
              <w:t>Одлучуваме дали да смениме големи делови на вашиот план откако сме ви кажале дека ни треба повеќе време</w:t>
            </w:r>
          </w:p>
        </w:tc>
        <w:tc>
          <w:tcPr>
            <w:tcW w:w="4662" w:type="dxa"/>
          </w:tcPr>
          <w:p w14:paraId="3760534D" w14:textId="4A135639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50 дена</w:t>
            </w:r>
          </w:p>
        </w:tc>
      </w:tr>
      <w:tr w:rsidR="00D8311B" w:rsidRPr="001052A0" w14:paraId="775AB24B" w14:textId="77777777" w:rsidTr="009A2086">
        <w:trPr>
          <w:cantSplit/>
        </w:trPr>
        <w:tc>
          <w:tcPr>
            <w:tcW w:w="4661" w:type="dxa"/>
          </w:tcPr>
          <w:p w14:paraId="7C0AAD91" w14:textId="3E4BD895" w:rsidR="00BB64E8" w:rsidRPr="001052A0" w:rsidRDefault="00000000" w:rsidP="00BB64E8">
            <w:pPr>
              <w:rPr>
                <w:lang w:val="ru-RU"/>
              </w:rPr>
            </w:pPr>
            <w:r w:rsidRPr="001052A0">
              <w:rPr>
                <w:lang w:val="mk"/>
              </w:rPr>
              <w:t>Ви даваме копија на планот откако сме го смениле</w:t>
            </w:r>
          </w:p>
        </w:tc>
        <w:tc>
          <w:tcPr>
            <w:tcW w:w="4662" w:type="dxa"/>
          </w:tcPr>
          <w:p w14:paraId="40B192D4" w14:textId="62DFB068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7 дена</w:t>
            </w:r>
          </w:p>
        </w:tc>
      </w:tr>
    </w:tbl>
    <w:p w14:paraId="1C72FD1C" w14:textId="564BB3A6" w:rsidR="009A2086" w:rsidRDefault="009A2086">
      <w:pPr>
        <w:spacing w:before="0" w:after="0" w:line="240" w:lineRule="auto"/>
        <w:rPr>
          <w:rFonts w:cs="Times New Roman"/>
          <w:b/>
          <w:bCs/>
          <w:sz w:val="32"/>
          <w:szCs w:val="26"/>
          <w:lang w:val="mk"/>
        </w:rPr>
      </w:pPr>
    </w:p>
    <w:p w14:paraId="3A613D09" w14:textId="7A294618" w:rsidR="00BC0A25" w:rsidRPr="001052A0" w:rsidRDefault="00000000" w:rsidP="00BC0A25">
      <w:pPr>
        <w:pStyle w:val="Heading3"/>
      </w:pPr>
      <w:r w:rsidRPr="001052A0">
        <w:rPr>
          <w:lang w:val="mk"/>
        </w:rPr>
        <w:t>Преразгледување на наши одлук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8311B" w:rsidRPr="009E0D58" w14:paraId="072944A2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6A191099" w14:textId="77777777" w:rsidR="00BB64E8" w:rsidRPr="001052A0" w:rsidRDefault="00000000" w:rsidP="0011679F">
            <w:pPr>
              <w:rPr>
                <w:rStyle w:val="Strong"/>
                <w:color w:val="FFFFFF" w:themeColor="background1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Што ќе правиме</w:t>
            </w:r>
          </w:p>
        </w:tc>
        <w:tc>
          <w:tcPr>
            <w:tcW w:w="4662" w:type="dxa"/>
            <w:shd w:val="clear" w:color="auto" w:fill="6B2976"/>
          </w:tcPr>
          <w:p w14:paraId="5E9EA4E8" w14:textId="77777777" w:rsidR="00BB64E8" w:rsidRPr="001052A0" w:rsidRDefault="00000000" w:rsidP="0011679F">
            <w:pPr>
              <w:rPr>
                <w:rStyle w:val="Strong"/>
                <w:color w:val="FFFFFF" w:themeColor="background1"/>
                <w:lang w:val="ru-RU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За тоа ќе ни треба најмногу</w:t>
            </w:r>
          </w:p>
        </w:tc>
      </w:tr>
      <w:tr w:rsidR="00D8311B" w:rsidRPr="001052A0" w14:paraId="1B51D04B" w14:textId="77777777" w:rsidTr="0011679F">
        <w:tc>
          <w:tcPr>
            <w:tcW w:w="4661" w:type="dxa"/>
          </w:tcPr>
          <w:p w14:paraId="553AA0FD" w14:textId="2F14EB0D" w:rsidR="00BB64E8" w:rsidRPr="001052A0" w:rsidRDefault="00000000" w:rsidP="00D81AAC">
            <w:pPr>
              <w:rPr>
                <w:lang w:val="ru-RU"/>
              </w:rPr>
            </w:pPr>
            <w:r w:rsidRPr="001052A0">
              <w:rPr>
                <w:lang w:val="mk"/>
              </w:rPr>
              <w:t>Ќе ги преразгледаме нашите одлуки, ако е потребно</w:t>
            </w:r>
          </w:p>
        </w:tc>
        <w:tc>
          <w:tcPr>
            <w:tcW w:w="4662" w:type="dxa"/>
          </w:tcPr>
          <w:p w14:paraId="453EF535" w14:textId="508A1EE6" w:rsidR="00BB64E8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60 дена</w:t>
            </w:r>
          </w:p>
        </w:tc>
      </w:tr>
      <w:tr w:rsidR="00D8311B" w:rsidRPr="001052A0" w14:paraId="13912102" w14:textId="77777777" w:rsidTr="0011679F">
        <w:tc>
          <w:tcPr>
            <w:tcW w:w="4661" w:type="dxa"/>
          </w:tcPr>
          <w:p w14:paraId="0F65F6B2" w14:textId="77777777" w:rsidR="00D81AAC" w:rsidRPr="001052A0" w:rsidRDefault="00000000" w:rsidP="00D81AAC">
            <w:r w:rsidRPr="001052A0">
              <w:rPr>
                <w:lang w:val="mk"/>
              </w:rPr>
              <w:t xml:space="preserve">Ќе промениме нешто кога тоа од нас ќе го побара </w:t>
            </w:r>
            <w:r w:rsidRPr="001052A0">
              <w:rPr>
                <w:rStyle w:val="Strong"/>
                <w:lang w:val="mk"/>
              </w:rPr>
              <w:t>Трибуналот за административни жалби (Administrative Appeals Tribunal - AAT)</w:t>
            </w:r>
            <w:r w:rsidRPr="001052A0">
              <w:rPr>
                <w:lang w:val="mk"/>
              </w:rPr>
              <w:t xml:space="preserve">. </w:t>
            </w:r>
          </w:p>
          <w:p w14:paraId="115071F3" w14:textId="37D3822F" w:rsidR="00D81AAC" w:rsidRPr="001052A0" w:rsidRDefault="00000000" w:rsidP="00D81AAC">
            <w:r w:rsidRPr="001052A0">
              <w:rPr>
                <w:lang w:val="mk"/>
              </w:rPr>
              <w:t>ААТ преразгледува владини одлуки.</w:t>
            </w:r>
          </w:p>
        </w:tc>
        <w:tc>
          <w:tcPr>
            <w:tcW w:w="4662" w:type="dxa"/>
          </w:tcPr>
          <w:p w14:paraId="56303C96" w14:textId="45C30E91" w:rsidR="00D81AAC" w:rsidRPr="001052A0" w:rsidRDefault="00000000" w:rsidP="00D81AAC">
            <w:pPr>
              <w:jc w:val="center"/>
            </w:pPr>
            <w:r w:rsidRPr="001052A0">
              <w:rPr>
                <w:lang w:val="mk"/>
              </w:rPr>
              <w:t>28 дена</w:t>
            </w:r>
          </w:p>
        </w:tc>
      </w:tr>
    </w:tbl>
    <w:p w14:paraId="23333F5A" w14:textId="77777777" w:rsidR="009A2086" w:rsidRDefault="009A2086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26"/>
          <w:lang w:val="mk"/>
        </w:rPr>
      </w:pPr>
      <w:r>
        <w:rPr>
          <w:color w:val="6B2976"/>
          <w:lang w:val="mk"/>
        </w:rPr>
        <w:br w:type="page"/>
      </w:r>
    </w:p>
    <w:p w14:paraId="0D4DBC9D" w14:textId="50CEA8EC" w:rsidR="00BC0A25" w:rsidRPr="009A2086" w:rsidRDefault="00000000" w:rsidP="00C45FA9">
      <w:pPr>
        <w:pStyle w:val="Heading3"/>
        <w:spacing w:before="360"/>
        <w:rPr>
          <w:color w:val="6B2976"/>
          <w:lang w:val="ru-RU"/>
        </w:rPr>
      </w:pPr>
      <w:r w:rsidRPr="001052A0">
        <w:rPr>
          <w:color w:val="6B2976"/>
          <w:lang w:val="mk"/>
        </w:rPr>
        <w:lastRenderedPageBreak/>
        <w:t>Користење на застапник (nominee)</w:t>
      </w:r>
    </w:p>
    <w:p w14:paraId="40156F51" w14:textId="77777777" w:rsidR="00BC0A25" w:rsidRPr="009A2086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Некои луѓе имаат </w:t>
      </w:r>
      <w:r w:rsidRPr="001052A0">
        <w:rPr>
          <w:rStyle w:val="Strong"/>
          <w:lang w:val="mk"/>
        </w:rPr>
        <w:t>застапник</w:t>
      </w:r>
      <w:r w:rsidRPr="001052A0">
        <w:rPr>
          <w:lang w:val="mk" w:eastAsia="en-AU"/>
        </w:rPr>
        <w:t>.</w:t>
      </w:r>
    </w:p>
    <w:p w14:paraId="115C493A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Ваш застапник е некој кого вие го избирате:</w:t>
      </w:r>
    </w:p>
    <w:p w14:paraId="1C71DE89" w14:textId="77777777" w:rsidR="00BC0A25" w:rsidRPr="001052A0" w:rsidRDefault="00000000" w:rsidP="00BB3D53">
      <w:pPr>
        <w:pStyle w:val="ListParagraph"/>
        <w:numPr>
          <w:ilvl w:val="0"/>
          <w:numId w:val="17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за да донесува одлуки кои вие не можете да ги донесете</w:t>
      </w:r>
    </w:p>
    <w:p w14:paraId="5772E48A" w14:textId="77777777" w:rsidR="00BC0A25" w:rsidRPr="001052A0" w:rsidRDefault="00000000" w:rsidP="00BB3D53">
      <w:pPr>
        <w:pStyle w:val="ListParagraph"/>
        <w:numPr>
          <w:ilvl w:val="0"/>
          <w:numId w:val="17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наместо вас да прави нешта кои вие самите не можете да ги направите.</w:t>
      </w:r>
    </w:p>
    <w:p w14:paraId="6DB679DE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 xml:space="preserve">Некогаш ние треба да откажеме некој застапник. </w:t>
      </w:r>
    </w:p>
    <w:p w14:paraId="0C6E1D88" w14:textId="77777777" w:rsidR="00BC0A25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Ќе го сториме тоа во рок од 14 дена ако:</w:t>
      </w:r>
    </w:p>
    <w:p w14:paraId="776FA2D3" w14:textId="77777777" w:rsidR="00BC0A25" w:rsidRPr="001052A0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барате да го сториме тоа</w:t>
      </w:r>
    </w:p>
    <w:p w14:paraId="0A3A45FF" w14:textId="77777777" w:rsidR="00BC0A25" w:rsidRPr="001052A0" w:rsidRDefault="00000000" w:rsidP="00BB3D53">
      <w:pPr>
        <w:pStyle w:val="ListParagraph"/>
        <w:numPr>
          <w:ilvl w:val="0"/>
          <w:numId w:val="18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вашиот застапник бара да го сториме тоа.</w:t>
      </w:r>
    </w:p>
    <w:p w14:paraId="556DC75B" w14:textId="77777777" w:rsidR="00BC0A25" w:rsidRPr="001052A0" w:rsidRDefault="00000000" w:rsidP="00BC0A25">
      <w:pPr>
        <w:pStyle w:val="Heading3"/>
        <w:rPr>
          <w:lang w:val="ru-RU"/>
        </w:rPr>
      </w:pPr>
      <w:r w:rsidRPr="001052A0">
        <w:rPr>
          <w:lang w:val="mk"/>
        </w:rPr>
        <w:t>Јавување во наш центар за услуги</w:t>
      </w:r>
    </w:p>
    <w:p w14:paraId="7D73B51F" w14:textId="77777777" w:rsidR="00BC0A25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На 80% од повиците ќе одговориме во рок од 1 минута.</w:t>
      </w:r>
    </w:p>
    <w:p w14:paraId="6434B025" w14:textId="77777777" w:rsidR="0014171C" w:rsidRPr="001052A0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ru-RU"/>
        </w:rPr>
      </w:pPr>
      <w:r w:rsidRPr="001052A0">
        <w:rPr>
          <w:lang w:val="ru-RU"/>
        </w:rPr>
        <w:br w:type="page"/>
      </w:r>
    </w:p>
    <w:p w14:paraId="33653FD4" w14:textId="0473A95B" w:rsidR="00BC0A25" w:rsidRPr="001052A0" w:rsidRDefault="00000000" w:rsidP="00BC0A25">
      <w:pPr>
        <w:pStyle w:val="Heading3"/>
        <w:rPr>
          <w:lang w:val="ru-RU"/>
        </w:rPr>
      </w:pPr>
      <w:r w:rsidRPr="001052A0">
        <w:rPr>
          <w:lang w:val="mk"/>
        </w:rPr>
        <w:lastRenderedPageBreak/>
        <w:t xml:space="preserve">Поднесување жалба </w:t>
      </w:r>
    </w:p>
    <w:p w14:paraId="037210BA" w14:textId="77777777" w:rsidR="00BC0A25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Кога поднесувате </w:t>
      </w:r>
      <w:r w:rsidRPr="001052A0">
        <w:rPr>
          <w:rStyle w:val="Strong"/>
          <w:lang w:val="mk"/>
        </w:rPr>
        <w:t>жалба</w:t>
      </w:r>
      <w:r w:rsidRPr="001052A0">
        <w:rPr>
          <w:w w:val="103"/>
          <w:lang w:val="mk" w:eastAsia="en-AU"/>
        </w:rPr>
        <w:t>, вие му кажувате некому дека нешто:</w:t>
      </w:r>
    </w:p>
    <w:p w14:paraId="49F86D3C" w14:textId="77777777" w:rsidR="00BC0A25" w:rsidRPr="001052A0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е погрешно</w:t>
      </w:r>
    </w:p>
    <w:p w14:paraId="5A838371" w14:textId="77777777" w:rsidR="00BC0A25" w:rsidRPr="001052A0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не работи добро.</w:t>
      </w:r>
    </w:p>
    <w:p w14:paraId="02566E6E" w14:textId="7EC09687" w:rsidR="00BC0A25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Кога некој ќе поднесе жалба, мнозинството проблеми ги решаваме во рок од 21 ден. </w:t>
      </w:r>
    </w:p>
    <w:p w14:paraId="00363315" w14:textId="77777777" w:rsidR="00BC0A25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Но, решавањето на некои проблеми може да трае подолго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D8311B" w:rsidRPr="009E0D58" w14:paraId="4A6DB90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4962C5E" w14:textId="77777777" w:rsidR="0014171C" w:rsidRPr="001052A0" w:rsidRDefault="00000000" w:rsidP="0011679F">
            <w:pPr>
              <w:rPr>
                <w:rStyle w:val="Strong"/>
                <w:color w:val="FFFFFF" w:themeColor="background1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Што ќе правиме</w:t>
            </w:r>
          </w:p>
        </w:tc>
        <w:tc>
          <w:tcPr>
            <w:tcW w:w="4662" w:type="dxa"/>
            <w:shd w:val="clear" w:color="auto" w:fill="6B2976"/>
          </w:tcPr>
          <w:p w14:paraId="6030C7CC" w14:textId="77777777" w:rsidR="0014171C" w:rsidRPr="001052A0" w:rsidRDefault="00000000" w:rsidP="0011679F">
            <w:pPr>
              <w:rPr>
                <w:rStyle w:val="Strong"/>
                <w:color w:val="FFFFFF" w:themeColor="background1"/>
                <w:lang w:val="ru-RU"/>
              </w:rPr>
            </w:pPr>
            <w:r w:rsidRPr="001052A0">
              <w:rPr>
                <w:rStyle w:val="Strong"/>
                <w:color w:val="FFFFFF" w:themeColor="background1"/>
                <w:lang w:val="mk"/>
              </w:rPr>
              <w:t>За тоа ќе ни треба најмногу</w:t>
            </w:r>
          </w:p>
        </w:tc>
      </w:tr>
      <w:tr w:rsidR="00D8311B" w:rsidRPr="001052A0" w14:paraId="0BE16C1A" w14:textId="77777777" w:rsidTr="0011679F">
        <w:tc>
          <w:tcPr>
            <w:tcW w:w="4661" w:type="dxa"/>
          </w:tcPr>
          <w:p w14:paraId="6E60D653" w14:textId="3D5BC768" w:rsidR="0014171C" w:rsidRPr="001052A0" w:rsidRDefault="00000000" w:rsidP="0014171C">
            <w:pPr>
              <w:rPr>
                <w:lang w:val="ru-RU"/>
              </w:rPr>
            </w:pPr>
            <w:r w:rsidRPr="001052A0">
              <w:rPr>
                <w:lang w:val="mk"/>
              </w:rPr>
              <w:t>Ќе ви речеме дека сме ја примиле вашата жалба</w:t>
            </w:r>
          </w:p>
        </w:tc>
        <w:tc>
          <w:tcPr>
            <w:tcW w:w="4662" w:type="dxa"/>
          </w:tcPr>
          <w:p w14:paraId="140B2D9C" w14:textId="7DEDAA92" w:rsidR="0014171C" w:rsidRPr="001052A0" w:rsidRDefault="00000000" w:rsidP="0014171C">
            <w:pPr>
              <w:jc w:val="center"/>
            </w:pPr>
            <w:r w:rsidRPr="001052A0">
              <w:rPr>
                <w:lang w:val="mk"/>
              </w:rPr>
              <w:t>1 ден</w:t>
            </w:r>
          </w:p>
        </w:tc>
      </w:tr>
      <w:tr w:rsidR="00D8311B" w:rsidRPr="001052A0" w14:paraId="159D347B" w14:textId="77777777" w:rsidTr="0011679F">
        <w:tc>
          <w:tcPr>
            <w:tcW w:w="4661" w:type="dxa"/>
          </w:tcPr>
          <w:p w14:paraId="7535C2BE" w14:textId="0F5F2E55" w:rsidR="0014171C" w:rsidRPr="001052A0" w:rsidRDefault="00000000" w:rsidP="0014171C">
            <w:pPr>
              <w:rPr>
                <w:rFonts w:cs="FS Me"/>
                <w:lang w:val="ru-RU"/>
              </w:rPr>
            </w:pPr>
            <w:r w:rsidRPr="001052A0">
              <w:rPr>
                <w:lang w:val="mk"/>
              </w:rPr>
              <w:t xml:space="preserve">Ќе ви се јавиме откако </w:t>
            </w:r>
            <w:r w:rsidR="00B10B33" w:rsidRPr="00B10B33">
              <w:rPr>
                <w:lang w:val="mk"/>
              </w:rPr>
              <w:t>ќе ја</w:t>
            </w:r>
            <w:r w:rsidRPr="001052A0">
              <w:rPr>
                <w:lang w:val="mk"/>
              </w:rPr>
              <w:t xml:space="preserve"> примиме вашата жалба</w:t>
            </w:r>
          </w:p>
        </w:tc>
        <w:tc>
          <w:tcPr>
            <w:tcW w:w="4662" w:type="dxa"/>
          </w:tcPr>
          <w:p w14:paraId="2A7CED02" w14:textId="21B5B141" w:rsidR="0014171C" w:rsidRPr="001052A0" w:rsidRDefault="00000000" w:rsidP="0014171C">
            <w:pPr>
              <w:jc w:val="center"/>
              <w:rPr>
                <w:rFonts w:ascii="FS Me" w:hAnsi="FS Me" w:cs="FS Me"/>
              </w:rPr>
            </w:pPr>
            <w:r w:rsidRPr="001052A0">
              <w:rPr>
                <w:lang w:val="mk"/>
              </w:rPr>
              <w:t>2 дена</w:t>
            </w:r>
          </w:p>
        </w:tc>
      </w:tr>
      <w:tr w:rsidR="00D8311B" w:rsidRPr="001052A0" w14:paraId="57EC297E" w14:textId="77777777" w:rsidTr="0011679F">
        <w:tc>
          <w:tcPr>
            <w:tcW w:w="4661" w:type="dxa"/>
          </w:tcPr>
          <w:p w14:paraId="17F8BCEC" w14:textId="4B1AAD09" w:rsidR="0014171C" w:rsidRPr="001052A0" w:rsidRDefault="00000000" w:rsidP="0014171C">
            <w:pPr>
              <w:rPr>
                <w:rFonts w:cs="FS Me"/>
                <w:lang w:val="ru-RU"/>
              </w:rPr>
            </w:pPr>
            <w:r w:rsidRPr="001052A0">
              <w:rPr>
                <w:lang w:val="mk"/>
              </w:rPr>
              <w:t>Ќе ја решиме вашата жалба ако можеме</w:t>
            </w:r>
          </w:p>
        </w:tc>
        <w:tc>
          <w:tcPr>
            <w:tcW w:w="4662" w:type="dxa"/>
          </w:tcPr>
          <w:p w14:paraId="3C74624E" w14:textId="0EC8DEDE" w:rsidR="0014171C" w:rsidRPr="001052A0" w:rsidRDefault="00000000" w:rsidP="0014171C">
            <w:pPr>
              <w:jc w:val="center"/>
            </w:pPr>
            <w:r w:rsidRPr="001052A0">
              <w:rPr>
                <w:lang w:val="mk"/>
              </w:rPr>
              <w:t>21 ден</w:t>
            </w:r>
          </w:p>
        </w:tc>
      </w:tr>
    </w:tbl>
    <w:p w14:paraId="7076464B" w14:textId="77777777" w:rsidR="0014171C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br w:type="page"/>
      </w:r>
    </w:p>
    <w:p w14:paraId="4203B156" w14:textId="7F7617A6" w:rsidR="00BC0A25" w:rsidRPr="001052A0" w:rsidRDefault="00000000" w:rsidP="00BC0A25">
      <w:pPr>
        <w:pStyle w:val="Heading2"/>
      </w:pPr>
      <w:bookmarkStart w:id="11" w:name="_Toc117410540"/>
      <w:r w:rsidRPr="001052A0">
        <w:rPr>
          <w:lang w:val="mk"/>
        </w:rPr>
        <w:lastRenderedPageBreak/>
        <w:t>Како ќе знаеме дали оваа Повелба функционира?</w:t>
      </w:r>
      <w:bookmarkEnd w:id="11"/>
      <w:r w:rsidRPr="001052A0">
        <w:rPr>
          <w:lang w:val="mk"/>
        </w:rPr>
        <w:t xml:space="preserve"> </w:t>
      </w:r>
    </w:p>
    <w:p w14:paraId="59FEED4A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Ќе знаеме дека оваа Повелба функционира ако услугите ги даваме навреме. </w:t>
      </w:r>
    </w:p>
    <w:p w14:paraId="23E21530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Ќе ги прашуваме луѓето што мислат за нашето работење. </w:t>
      </w:r>
    </w:p>
    <w:p w14:paraId="33539C18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Ќе спроведуваме анкети секои 3 месеци за да ги прашаме луѓето што мислат. </w:t>
      </w:r>
    </w:p>
    <w:p w14:paraId="29980D67" w14:textId="10B5F8E9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Ќе споделиме со вас колку успешно сме ги оствариле целите што ги објаснивме на страниците </w:t>
      </w:r>
      <w:hyperlink w:anchor="_What_can_you" w:history="1">
        <w:r w:rsidR="001C2641" w:rsidRPr="001052A0">
          <w:rPr>
            <w:rStyle w:val="Hyperlink"/>
            <w:lang w:val="mk"/>
          </w:rPr>
          <w:t>1</w:t>
        </w:r>
        <w:r w:rsidR="00A920AF" w:rsidRPr="00A920AF">
          <w:rPr>
            <w:rStyle w:val="Hyperlink"/>
            <w:lang w:val="ru-RU"/>
          </w:rPr>
          <w:t>1</w:t>
        </w:r>
      </w:hyperlink>
      <w:r w:rsidRPr="001052A0">
        <w:rPr>
          <w:rStyle w:val="Hyperlink"/>
          <w:lang w:val="mk"/>
        </w:rPr>
        <w:t>–1</w:t>
      </w:r>
      <w:r w:rsidR="00A920AF" w:rsidRPr="00A920AF">
        <w:rPr>
          <w:rStyle w:val="Hyperlink"/>
          <w:lang w:val="ru-RU"/>
        </w:rPr>
        <w:t>6</w:t>
      </w:r>
      <w:r w:rsidRPr="001052A0">
        <w:rPr>
          <w:lang w:val="mk"/>
        </w:rPr>
        <w:t>.</w:t>
      </w:r>
    </w:p>
    <w:p w14:paraId="4946E33D" w14:textId="51285C99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Овие информации ќе ги вклучиме во нашиот тримесечен извештај.</w:t>
      </w:r>
    </w:p>
    <w:p w14:paraId="3F886531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И тоа ќе го споделиме со министрите за попреченост.</w:t>
      </w:r>
    </w:p>
    <w:p w14:paraId="5D5022F1" w14:textId="17B54C2A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На нашата веб-страница може да го најдете тримесечниот извештај во верзија лесна за читање </w:t>
      </w:r>
      <w:hyperlink w:history="1">
        <w:r w:rsidR="009A2086" w:rsidRPr="00F502B8">
          <w:rPr>
            <w:rStyle w:val="Hyperlink"/>
            <w:lang w:val="ru-RU"/>
          </w:rPr>
          <w:t xml:space="preserve">– </w:t>
        </w:r>
        <w:r w:rsidR="009A2086" w:rsidRPr="00F502B8">
          <w:rPr>
            <w:rStyle w:val="Hyperlink"/>
            <w:lang w:val="ru-RU"/>
          </w:rPr>
          <w:br/>
        </w:r>
        <w:r w:rsidR="009A2086" w:rsidRPr="00F502B8">
          <w:rPr>
            <w:rStyle w:val="Hyperlink"/>
            <w:lang w:val="mk"/>
          </w:rPr>
          <w:t>www.ndis.gov.au/about-us/publications/quarterly-reports</w:t>
        </w:r>
      </w:hyperlink>
    </w:p>
    <w:p w14:paraId="665969F7" w14:textId="1B66132C" w:rsidR="00BC0A25" w:rsidRPr="001052A0" w:rsidRDefault="00000000" w:rsidP="00BB3D53">
      <w:pPr>
        <w:rPr>
          <w:lang w:val="ru-RU"/>
        </w:rPr>
      </w:pPr>
      <w:r w:rsidRPr="001052A0">
        <w:rPr>
          <w:rStyle w:val="Bold"/>
          <w:lang w:val="mk"/>
        </w:rPr>
        <w:t>Федерален јавен правобранител (Commonwealth Ombudsman)</w:t>
      </w:r>
      <w:r w:rsidRPr="001052A0">
        <w:rPr>
          <w:lang w:val="mk"/>
        </w:rPr>
        <w:t xml:space="preserve"> исто така ќе напише извештај секоја година.</w:t>
      </w:r>
    </w:p>
    <w:p w14:paraId="0F431096" w14:textId="5D2EEADA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Федералниот јавен правобранител им помага на луѓето кои поднеле жалба за државните служби.</w:t>
      </w:r>
    </w:p>
    <w:p w14:paraId="1ADFF488" w14:textId="22C72996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Ќе ви биде полесно да работите кон остварување на вашите цели.</w:t>
      </w:r>
    </w:p>
    <w:p w14:paraId="1CB4B510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Вашите цели се користени за подготвување на вашиот план.</w:t>
      </w:r>
    </w:p>
    <w:p w14:paraId="5B92EE5E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Вашите цели исто така треба да бидат за нештата што сакате да ги правите со помош на:</w:t>
      </w:r>
    </w:p>
    <w:p w14:paraId="2ECF77E6" w14:textId="77777777" w:rsidR="00BC0A25" w:rsidRPr="001052A0" w:rsidRDefault="00000000" w:rsidP="00BB3D53">
      <w:pPr>
        <w:pStyle w:val="ListParagraph"/>
        <w:numPr>
          <w:ilvl w:val="0"/>
          <w:numId w:val="20"/>
        </w:numPr>
      </w:pPr>
      <w:r w:rsidRPr="001052A0">
        <w:rPr>
          <w:lang w:val="mk"/>
        </w:rPr>
        <w:t>NDIS</w:t>
      </w:r>
    </w:p>
    <w:p w14:paraId="68376DAC" w14:textId="77777777" w:rsidR="00BC0A25" w:rsidRPr="001052A0" w:rsidRDefault="00000000" w:rsidP="00BB3D53">
      <w:pPr>
        <w:pStyle w:val="ListParagraph"/>
        <w:numPr>
          <w:ilvl w:val="0"/>
          <w:numId w:val="20"/>
        </w:numPr>
        <w:rPr>
          <w:lang w:val="ru-RU"/>
        </w:rPr>
      </w:pPr>
      <w:r w:rsidRPr="001052A0">
        <w:rPr>
          <w:lang w:val="mk"/>
        </w:rPr>
        <w:t>други организации за поддршка и услуги.</w:t>
      </w:r>
    </w:p>
    <w:p w14:paraId="31774563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На пример, ваша цел би можела да биде да најдете и задржите работа.</w:t>
      </w:r>
    </w:p>
    <w:p w14:paraId="47ADC201" w14:textId="77777777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lastRenderedPageBreak/>
        <w:t xml:space="preserve">Ќе ве слушаме ако ни давате коментари. </w:t>
      </w:r>
    </w:p>
    <w:p w14:paraId="10181110" w14:textId="7A662419" w:rsidR="0014171C" w:rsidRPr="001052A0" w:rsidRDefault="00000000" w:rsidP="009A2086">
      <w:pPr>
        <w:rPr>
          <w:lang w:val="ru-RU"/>
        </w:rPr>
      </w:pPr>
      <w:r w:rsidRPr="001052A0">
        <w:rPr>
          <w:lang w:val="mk"/>
        </w:rPr>
        <w:t>Веруваме дека можеме да направиме вистинска позитивна промена за луѓето со попреченост во нашата заедница.</w:t>
      </w:r>
    </w:p>
    <w:p w14:paraId="28B1A2DE" w14:textId="54565C19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>Тоа ќе се случи ако:</w:t>
      </w:r>
    </w:p>
    <w:p w14:paraId="41C1F2F1" w14:textId="77777777" w:rsidR="00BC0A25" w:rsidRPr="001052A0" w:rsidRDefault="00000000" w:rsidP="00BB3D53">
      <w:pPr>
        <w:pStyle w:val="ListParagraph"/>
        <w:numPr>
          <w:ilvl w:val="0"/>
          <w:numId w:val="21"/>
        </w:numPr>
      </w:pPr>
      <w:r w:rsidRPr="001052A0">
        <w:rPr>
          <w:lang w:val="mk"/>
        </w:rPr>
        <w:t>добро работиме</w:t>
      </w:r>
    </w:p>
    <w:p w14:paraId="4891EEA7" w14:textId="77777777" w:rsidR="00BC0A25" w:rsidRPr="001052A0" w:rsidRDefault="00000000" w:rsidP="00BB3D53">
      <w:pPr>
        <w:pStyle w:val="ListParagraph"/>
        <w:numPr>
          <w:ilvl w:val="0"/>
          <w:numId w:val="21"/>
        </w:numPr>
        <w:rPr>
          <w:lang w:val="ru-RU"/>
        </w:rPr>
      </w:pPr>
      <w:r w:rsidRPr="001052A0">
        <w:rPr>
          <w:lang w:val="mk"/>
        </w:rPr>
        <w:t xml:space="preserve">го правиме тоа што во оваа Повелба за услуги на учесниците велиме дека ќе го правиме. </w:t>
      </w:r>
    </w:p>
    <w:p w14:paraId="217D541D" w14:textId="33DDE4DF" w:rsidR="00BC0A25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Повремено ќе ја обновуваме Повелбата. Кога ќе ја обновиме повелбата, тоа ќе го објавиме на нашата веб-страница. </w:t>
      </w:r>
    </w:p>
    <w:p w14:paraId="7C542A54" w14:textId="77777777" w:rsidR="0014171C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rPr>
          <w:lang w:val="ru-RU"/>
        </w:rPr>
        <w:br w:type="page"/>
      </w:r>
    </w:p>
    <w:p w14:paraId="1ED3C134" w14:textId="0D8CE7AE" w:rsidR="00BC0A25" w:rsidRPr="001052A0" w:rsidRDefault="00000000" w:rsidP="00BC0A25">
      <w:pPr>
        <w:pStyle w:val="Heading2"/>
      </w:pPr>
      <w:bookmarkStart w:id="12" w:name="_Toc117410541"/>
      <w:r w:rsidRPr="001052A0">
        <w:rPr>
          <w:lang w:val="mk"/>
        </w:rPr>
        <w:lastRenderedPageBreak/>
        <w:t xml:space="preserve">Како да ни го </w:t>
      </w:r>
      <w:r w:rsidR="00B10B33" w:rsidRPr="00B10B33">
        <w:rPr>
          <w:lang w:val="mk"/>
        </w:rPr>
        <w:t>речете</w:t>
      </w:r>
      <w:r w:rsidRPr="001052A0">
        <w:rPr>
          <w:lang w:val="mk"/>
        </w:rPr>
        <w:t xml:space="preserve"> вашето мислење</w:t>
      </w:r>
      <w:bookmarkEnd w:id="12"/>
      <w:r w:rsidRPr="001052A0">
        <w:rPr>
          <w:lang w:val="mk"/>
        </w:rPr>
        <w:t xml:space="preserve"> </w:t>
      </w:r>
    </w:p>
    <w:p w14:paraId="725110DE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Сакаме да знаеме што мислите. </w:t>
      </w:r>
    </w:p>
    <w:p w14:paraId="2B00FF20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Може да ни речете ако сте задоволни со нашите услуги. </w:t>
      </w:r>
    </w:p>
    <w:p w14:paraId="604831FC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Или може да ни речете ако имате некој проблем. </w:t>
      </w:r>
    </w:p>
    <w:p w14:paraId="755A361B" w14:textId="3D23DAD2" w:rsidR="00EF012B" w:rsidRPr="001052A0" w:rsidRDefault="00000000" w:rsidP="00BB3D53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Формулар за коментари може да пополните на веб-страницата на NDIS </w:t>
      </w:r>
      <w:hyperlink r:id="rId8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www.ndis.gov.au</w:t>
        </w:r>
      </w:hyperlink>
    </w:p>
    <w:p w14:paraId="7E62F626" w14:textId="30E0321A" w:rsidR="00EF012B" w:rsidRPr="001052A0" w:rsidRDefault="00000000" w:rsidP="00BB3D53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Може да ни пратите имејл </w:t>
      </w:r>
      <w:hyperlink r:id="rId9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feedback@ndis.gov.au</w:t>
        </w:r>
      </w:hyperlink>
    </w:p>
    <w:p w14:paraId="0B449DAF" w14:textId="1A1E97CD" w:rsidR="00EF012B" w:rsidRPr="009A2086" w:rsidRDefault="00000000" w:rsidP="00BB3D53">
      <w:pPr>
        <w:rPr>
          <w:rStyle w:val="Bold"/>
          <w:b w:val="0"/>
          <w:bCs w:val="0"/>
          <w:color w:val="auto"/>
          <w:lang w:val="ru-RU"/>
        </w:rPr>
      </w:pPr>
      <w:r w:rsidRPr="001052A0">
        <w:rPr>
          <w:lang w:val="mk"/>
        </w:rPr>
        <w:t xml:space="preserve">Може да ни се јавите </w:t>
      </w:r>
      <w:r w:rsidR="009A2086" w:rsidRPr="009A2086">
        <w:rPr>
          <w:lang w:val="ru-RU"/>
        </w:rPr>
        <w:t xml:space="preserve">– </w:t>
      </w:r>
      <w:r w:rsidR="009A2086" w:rsidRPr="009A2086">
        <w:rPr>
          <w:rStyle w:val="Bold"/>
          <w:lang w:val="ru-RU"/>
        </w:rPr>
        <w:t>1800 800 110</w:t>
      </w:r>
    </w:p>
    <w:p w14:paraId="2410A76F" w14:textId="32B4E59A" w:rsidR="00EF012B" w:rsidRPr="001052A0" w:rsidRDefault="00000000" w:rsidP="00BB3D53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Можете лично да ни речете во нашите канцеларии на NDIS. На нашата веб-страница е списокот на нашите канцеларии </w:t>
      </w:r>
      <w:hyperlink r:id="rId10" w:history="1">
        <w:r w:rsidR="009A2086" w:rsidRPr="009A2086">
          <w:rPr>
            <w:lang w:val="ru-RU"/>
          </w:rPr>
          <w:t xml:space="preserve">– </w:t>
        </w:r>
        <w:r w:rsidR="00B347DF" w:rsidRPr="001052A0">
          <w:rPr>
            <w:rStyle w:val="Hyperlink"/>
            <w:lang w:val="mk"/>
          </w:rPr>
          <w:t>www.ndis.gov.au/contact/locations</w:t>
        </w:r>
      </w:hyperlink>
    </w:p>
    <w:p w14:paraId="5758D662" w14:textId="77777777" w:rsidR="0014171C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rPr>
          <w:lang w:val="ru-RU"/>
        </w:rPr>
        <w:br w:type="page"/>
      </w:r>
    </w:p>
    <w:p w14:paraId="100FE35F" w14:textId="43E8DC51" w:rsidR="00EF012B" w:rsidRPr="001052A0" w:rsidRDefault="00000000" w:rsidP="00EF012B">
      <w:pPr>
        <w:pStyle w:val="Heading2"/>
      </w:pPr>
      <w:bookmarkStart w:id="13" w:name="_Toc117410542"/>
      <w:r w:rsidRPr="001052A0">
        <w:rPr>
          <w:lang w:val="mk"/>
        </w:rPr>
        <w:lastRenderedPageBreak/>
        <w:t>Ако имате проблем</w:t>
      </w:r>
      <w:bookmarkEnd w:id="13"/>
      <w:r w:rsidRPr="001052A0">
        <w:rPr>
          <w:lang w:val="mk"/>
        </w:rPr>
        <w:t xml:space="preserve"> </w:t>
      </w:r>
    </w:p>
    <w:p w14:paraId="1E42F8CE" w14:textId="77777777" w:rsidR="00EF012B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Ако се жалите, ние ќе слушаме што кажувате.</w:t>
      </w:r>
    </w:p>
    <w:p w14:paraId="0A4FBBD9" w14:textId="71A0B162" w:rsidR="00EF012B" w:rsidRPr="00B10B33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Ќе ви јавуваме што се случува со вашата жалба</w:t>
      </w:r>
      <w:r w:rsidR="00B10B33" w:rsidRPr="00B10B33">
        <w:rPr>
          <w:lang w:val="ru-RU" w:eastAsia="en-AU"/>
        </w:rPr>
        <w:t>.</w:t>
      </w:r>
    </w:p>
    <w:p w14:paraId="0F1E1E56" w14:textId="62A21DA5" w:rsidR="00EF012B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Веднаш ќе ви помогнеме ако мислиме дека можеби сте изложени на ризик да бидете повредени.</w:t>
      </w:r>
    </w:p>
    <w:p w14:paraId="15B28938" w14:textId="77777777" w:rsidR="00EF012B" w:rsidRPr="001052A0" w:rsidRDefault="00000000" w:rsidP="00EF012B">
      <w:pPr>
        <w:pStyle w:val="Heading3"/>
        <w:rPr>
          <w:lang w:val="ru-RU"/>
        </w:rPr>
      </w:pPr>
      <w:r w:rsidRPr="001052A0">
        <w:rPr>
          <w:lang w:val="mk"/>
        </w:rPr>
        <w:t>Ако не сте задоволни во врска со вашата жалба</w:t>
      </w:r>
    </w:p>
    <w:p w14:paraId="5B854E11" w14:textId="5DDC8F3D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Ако не се согласувате со преразгледувањето од страна на NDIA, може да се јавите на </w:t>
      </w:r>
      <w:r w:rsidR="00B10B33" w:rsidRPr="00B10B33">
        <w:rPr>
          <w:lang w:val="mk"/>
        </w:rPr>
        <w:t>федералниот</w:t>
      </w:r>
      <w:r w:rsidRPr="001052A0">
        <w:rPr>
          <w:lang w:val="mk"/>
        </w:rPr>
        <w:t xml:space="preserve"> јавен правобранител.</w:t>
      </w:r>
    </w:p>
    <w:p w14:paraId="30857D13" w14:textId="098CD12E" w:rsidR="00EF012B" w:rsidRPr="009A2086" w:rsidRDefault="00000000" w:rsidP="00BB3D53">
      <w:pPr>
        <w:rPr>
          <w:rStyle w:val="Bold"/>
          <w:b w:val="0"/>
          <w:bCs w:val="0"/>
          <w:color w:val="auto"/>
          <w:lang w:val="ru-RU"/>
        </w:rPr>
      </w:pPr>
      <w:r w:rsidRPr="001052A0">
        <w:rPr>
          <w:lang w:val="mk"/>
        </w:rPr>
        <w:t xml:space="preserve">Може да му се јавите </w:t>
      </w:r>
      <w:r w:rsidR="009A2086" w:rsidRPr="009A2086">
        <w:rPr>
          <w:lang w:val="ru-RU"/>
        </w:rPr>
        <w:t xml:space="preserve">– </w:t>
      </w:r>
      <w:r w:rsidR="009A2086" w:rsidRPr="009A2086">
        <w:rPr>
          <w:rStyle w:val="Bold"/>
          <w:lang w:val="ru-RU"/>
        </w:rPr>
        <w:t>1300 362 072</w:t>
      </w:r>
    </w:p>
    <w:p w14:paraId="2CF99E5A" w14:textId="2523649C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Може да ја посетите неговата веб-страница </w:t>
      </w:r>
      <w:hyperlink r:id="rId11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www.ombudsman.gov.au</w:t>
        </w:r>
      </w:hyperlink>
    </w:p>
    <w:p w14:paraId="3513F6D5" w14:textId="77777777" w:rsidR="0014171C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rPr>
          <w:lang w:val="ru-RU"/>
        </w:rPr>
        <w:br w:type="page"/>
      </w:r>
    </w:p>
    <w:p w14:paraId="11C372C5" w14:textId="5F46AAD1" w:rsidR="00EF012B" w:rsidRPr="001052A0" w:rsidRDefault="00000000" w:rsidP="00EF012B">
      <w:pPr>
        <w:pStyle w:val="Heading2"/>
      </w:pPr>
      <w:bookmarkStart w:id="14" w:name="_Toc117410543"/>
      <w:r w:rsidRPr="001052A0">
        <w:rPr>
          <w:lang w:val="mk"/>
        </w:rPr>
        <w:lastRenderedPageBreak/>
        <w:t>Ако не сте задоволни со некоја одлука</w:t>
      </w:r>
      <w:bookmarkEnd w:id="14"/>
      <w:r w:rsidRPr="001052A0">
        <w:rPr>
          <w:lang w:val="mk"/>
        </w:rPr>
        <w:t xml:space="preserve"> </w:t>
      </w:r>
    </w:p>
    <w:p w14:paraId="7FC14233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Ако не сте задоволни со некоја наша одлука, може да побарате да ја преразгледаме. </w:t>
      </w:r>
    </w:p>
    <w:p w14:paraId="34158F38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Тоа треба да го сторите во рок од 3 месеци откако сме ја донеле одлуката. </w:t>
      </w:r>
    </w:p>
    <w:p w14:paraId="3A243860" w14:textId="77558972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Ако не се согласувате со преразгледувањето од страна на NDIA, може да побарате одлуката да ја преразгледа ААТ.</w:t>
      </w:r>
    </w:p>
    <w:p w14:paraId="2C079348" w14:textId="01F1E8A8" w:rsidR="00EF012B" w:rsidRPr="001052A0" w:rsidRDefault="00000000" w:rsidP="009A2086">
      <w:pPr>
        <w:rPr>
          <w:lang w:val="ru-RU"/>
        </w:rPr>
      </w:pPr>
      <w:r w:rsidRPr="001052A0">
        <w:rPr>
          <w:lang w:val="mk"/>
        </w:rPr>
        <w:t xml:space="preserve">Може да се јавите на ААТ </w:t>
      </w:r>
      <w:r w:rsidR="009A2086" w:rsidRPr="009A2086">
        <w:rPr>
          <w:lang w:val="ru-RU"/>
        </w:rPr>
        <w:t xml:space="preserve">– </w:t>
      </w:r>
      <w:r w:rsidR="009A2086" w:rsidRPr="009A2086">
        <w:rPr>
          <w:rStyle w:val="Bold"/>
          <w:lang w:val="ru-RU"/>
        </w:rPr>
        <w:t>1800 228 333</w:t>
      </w:r>
    </w:p>
    <w:p w14:paraId="495B227E" w14:textId="498AEBEB" w:rsidR="00EF012B" w:rsidRPr="001052A0" w:rsidRDefault="00000000" w:rsidP="00BB3D53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Може да контактирате со нив преку нивната веб-страница </w:t>
      </w:r>
      <w:hyperlink r:id="rId12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www.aat.gov.au</w:t>
        </w:r>
      </w:hyperlink>
    </w:p>
    <w:p w14:paraId="60327F3B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Тоа треба да го направите во рок од 28 дена откако сме ја донеле одлуката.</w:t>
      </w:r>
    </w:p>
    <w:p w14:paraId="16C9135D" w14:textId="77777777" w:rsidR="0014171C" w:rsidRPr="001052A0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ru-RU"/>
        </w:rPr>
      </w:pPr>
      <w:r w:rsidRPr="001052A0">
        <w:rPr>
          <w:lang w:val="ru-RU"/>
        </w:rPr>
        <w:br w:type="page"/>
      </w:r>
    </w:p>
    <w:p w14:paraId="1FCBD31B" w14:textId="28EFE8F7" w:rsidR="00EF012B" w:rsidRPr="001052A0" w:rsidRDefault="00000000" w:rsidP="00EF012B">
      <w:pPr>
        <w:pStyle w:val="Heading3"/>
        <w:rPr>
          <w:lang w:val="ru-RU"/>
        </w:rPr>
      </w:pPr>
      <w:r w:rsidRPr="001052A0">
        <w:rPr>
          <w:lang w:val="mk"/>
        </w:rPr>
        <w:lastRenderedPageBreak/>
        <w:t>Комисија на NDIS за квалитет и безбедност</w:t>
      </w:r>
    </w:p>
    <w:p w14:paraId="21835E13" w14:textId="77777777" w:rsidR="00EF012B" w:rsidRPr="001052A0" w:rsidRDefault="00000000" w:rsidP="00BB3D53">
      <w:pPr>
        <w:rPr>
          <w:lang w:val="ru-RU" w:eastAsia="en-AU"/>
        </w:rPr>
      </w:pPr>
      <w:r w:rsidRPr="001052A0">
        <w:rPr>
          <w:rStyle w:val="Strong"/>
          <w:lang w:val="mk"/>
        </w:rPr>
        <w:t>Комисијата на NDIS за квалитет и безбедност</w:t>
      </w:r>
      <w:r w:rsidRPr="001052A0">
        <w:rPr>
          <w:lang w:val="mk" w:eastAsia="en-AU"/>
        </w:rPr>
        <w:t xml:space="preserve"> (Комисија на NDIS) обезбедува луѓето со попреченост кои учествуваат во NDIS:</w:t>
      </w:r>
    </w:p>
    <w:p w14:paraId="47BCCD21" w14:textId="77777777" w:rsidR="00EF012B" w:rsidRPr="001052A0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да бидат безбедни</w:t>
      </w:r>
    </w:p>
    <w:p w14:paraId="311636BE" w14:textId="77777777" w:rsidR="00EF012B" w:rsidRPr="001052A0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да добиваат добри услуги.</w:t>
      </w:r>
    </w:p>
    <w:p w14:paraId="3C3EE300" w14:textId="77777777" w:rsidR="00EF012B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Вие може да се жалите во врска со вашата поддршка и услуги.</w:t>
      </w:r>
    </w:p>
    <w:p w14:paraId="539757E2" w14:textId="00582C98" w:rsidR="00EF012B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На пример, може да се жалите ако вашата поддршка не е добра или не е безбедна.</w:t>
      </w:r>
    </w:p>
    <w:p w14:paraId="36C6A4F2" w14:textId="7A91FBBF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За да поднесете жалба, може да се јавите на Комисијата на NDIS.</w:t>
      </w:r>
    </w:p>
    <w:p w14:paraId="7DB299C6" w14:textId="1B22C104" w:rsidR="00EF012B" w:rsidRPr="001052A0" w:rsidRDefault="00000000" w:rsidP="00BB3D53">
      <w:pPr>
        <w:rPr>
          <w:rStyle w:val="Bold"/>
          <w:lang w:val="ru-RU"/>
        </w:rPr>
      </w:pPr>
      <w:r w:rsidRPr="001052A0">
        <w:rPr>
          <w:lang w:val="mk"/>
        </w:rPr>
        <w:t xml:space="preserve">Телефон </w:t>
      </w:r>
      <w:r w:rsidR="009A2086" w:rsidRPr="00B10B33">
        <w:rPr>
          <w:lang w:val="ru-RU"/>
        </w:rPr>
        <w:t xml:space="preserve">– </w:t>
      </w:r>
      <w:r w:rsidR="009A2086" w:rsidRPr="00B10B33">
        <w:rPr>
          <w:rStyle w:val="Bold"/>
          <w:lang w:val="ru-RU"/>
        </w:rPr>
        <w:t>1800 035 544</w:t>
      </w:r>
    </w:p>
    <w:p w14:paraId="47C2342B" w14:textId="77777777" w:rsidR="00EF012B" w:rsidRPr="001052A0" w:rsidRDefault="00000000" w:rsidP="00BB3D53">
      <w:pPr>
        <w:rPr>
          <w:lang w:val="ru-RU"/>
        </w:rPr>
      </w:pPr>
      <w:r w:rsidRPr="001052A0">
        <w:rPr>
          <w:spacing w:val="-6"/>
          <w:lang w:val="mk"/>
        </w:rPr>
        <w:t>Ако не зборувате англиски, може да се јавите на Службата за писмено и усно преведување (TIS).</w:t>
      </w:r>
    </w:p>
    <w:p w14:paraId="00583D8D" w14:textId="32EDE6BE" w:rsidR="00EF012B" w:rsidRPr="001052A0" w:rsidRDefault="00000000" w:rsidP="00BB3D53">
      <w:pPr>
        <w:rPr>
          <w:rStyle w:val="Bold"/>
          <w:lang w:val="ru-RU"/>
        </w:rPr>
      </w:pPr>
      <w:r w:rsidRPr="001052A0">
        <w:rPr>
          <w:lang w:val="mk"/>
        </w:rPr>
        <w:t xml:space="preserve">Телефон </w:t>
      </w:r>
      <w:r w:rsidR="009A2086" w:rsidRPr="00B10B33">
        <w:rPr>
          <w:lang w:val="ru-RU"/>
        </w:rPr>
        <w:t xml:space="preserve">– </w:t>
      </w:r>
      <w:r w:rsidR="009A2086" w:rsidRPr="00B10B33">
        <w:rPr>
          <w:rStyle w:val="Bold"/>
          <w:lang w:val="ru-RU"/>
        </w:rPr>
        <w:t>131 450</w:t>
      </w:r>
    </w:p>
    <w:p w14:paraId="543DFB3A" w14:textId="462C098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Ако имате тешкотии со зборувањето или слушањето, може да се јавите на National Relay Service (Национална служба за поврзување на лица со оштетен слух или говор).</w:t>
      </w:r>
    </w:p>
    <w:p w14:paraId="68DBB1F7" w14:textId="5EEBFD86" w:rsidR="00EF012B" w:rsidRPr="001052A0" w:rsidRDefault="00000000" w:rsidP="00BB3D53">
      <w:pPr>
        <w:rPr>
          <w:rStyle w:val="Bold"/>
          <w:lang w:val="ru-RU"/>
        </w:rPr>
      </w:pPr>
      <w:r w:rsidRPr="001052A0">
        <w:rPr>
          <w:lang w:val="mk"/>
        </w:rPr>
        <w:t xml:space="preserve">Телефон </w:t>
      </w:r>
      <w:r w:rsidR="009A2086" w:rsidRPr="00B10B33">
        <w:rPr>
          <w:lang w:val="ru-RU"/>
        </w:rPr>
        <w:t xml:space="preserve">– </w:t>
      </w:r>
      <w:r w:rsidR="009A2086" w:rsidRPr="00B10B33">
        <w:rPr>
          <w:rStyle w:val="Bold"/>
          <w:lang w:val="ru-RU"/>
        </w:rPr>
        <w:t>133 677</w:t>
      </w:r>
    </w:p>
    <w:p w14:paraId="4F474D69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Исто така може да користите TTY.</w:t>
      </w:r>
    </w:p>
    <w:p w14:paraId="7D719892" w14:textId="0961EF06" w:rsidR="00EF012B" w:rsidRPr="001052A0" w:rsidRDefault="00000000" w:rsidP="00BB3D53">
      <w:pPr>
        <w:rPr>
          <w:rStyle w:val="Bold"/>
          <w:lang w:val="ru-RU"/>
        </w:rPr>
      </w:pPr>
      <w:r w:rsidRPr="001052A0">
        <w:rPr>
          <w:lang w:val="mk"/>
        </w:rPr>
        <w:t xml:space="preserve">Телефон </w:t>
      </w:r>
      <w:r w:rsidR="009A2086" w:rsidRPr="00B10B33">
        <w:rPr>
          <w:lang w:val="ru-RU"/>
        </w:rPr>
        <w:t xml:space="preserve">– </w:t>
      </w:r>
      <w:r w:rsidR="009A2086" w:rsidRPr="00B10B33">
        <w:rPr>
          <w:rStyle w:val="Bold"/>
          <w:lang w:val="ru-RU"/>
        </w:rPr>
        <w:t>133 677</w:t>
      </w:r>
    </w:p>
    <w:p w14:paraId="09F71AAB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Жалба може да поднесете и на веб-страницата на Комисијата на NDIS.</w:t>
      </w:r>
    </w:p>
    <w:p w14:paraId="1B2791AE" w14:textId="5C30E70F" w:rsidR="00EF012B" w:rsidRPr="001052A0" w:rsidRDefault="00000000" w:rsidP="00BB3D53">
      <w:pPr>
        <w:rPr>
          <w:rStyle w:val="Hyperlink"/>
          <w:lang w:val="ru-RU"/>
        </w:rPr>
      </w:pPr>
      <w:r w:rsidRPr="001052A0">
        <w:rPr>
          <w:lang w:val="mk"/>
        </w:rPr>
        <w:t xml:space="preserve">Веб-страница </w:t>
      </w:r>
      <w:hyperlink r:id="rId13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www.ndiscommission.gov.au</w:t>
        </w:r>
      </w:hyperlink>
    </w:p>
    <w:p w14:paraId="1187FC8A" w14:textId="77777777" w:rsidR="0014171C" w:rsidRPr="001052A0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1052A0">
        <w:rPr>
          <w:lang w:val="ru-RU"/>
        </w:rPr>
        <w:br w:type="page"/>
      </w:r>
    </w:p>
    <w:p w14:paraId="15D71852" w14:textId="59F11A3A" w:rsidR="00EF012B" w:rsidRPr="001052A0" w:rsidRDefault="00000000" w:rsidP="00EF012B">
      <w:pPr>
        <w:pStyle w:val="Heading2"/>
      </w:pPr>
      <w:bookmarkStart w:id="15" w:name="_Toc117410544"/>
      <w:r w:rsidRPr="001052A0">
        <w:rPr>
          <w:lang w:val="mk"/>
        </w:rPr>
        <w:lastRenderedPageBreak/>
        <w:t>Јавете ни се</w:t>
      </w:r>
      <w:bookmarkEnd w:id="15"/>
    </w:p>
    <w:p w14:paraId="7F00A958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За повеќе информации за нашата Повелба, ве молиме јавете ни се.</w:t>
      </w:r>
    </w:p>
    <w:p w14:paraId="1EE44EA2" w14:textId="2903F3CF" w:rsidR="00EF012B" w:rsidRPr="001052A0" w:rsidRDefault="00000000" w:rsidP="00BB3D53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Може да ја посетите нашата веб-страница </w:t>
      </w:r>
      <w:hyperlink r:id="rId14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www.ndis.gov.au</w:t>
        </w:r>
      </w:hyperlink>
    </w:p>
    <w:p w14:paraId="76199112" w14:textId="1520A902" w:rsidR="00EF012B" w:rsidRPr="009A2086" w:rsidRDefault="00000000" w:rsidP="00BB3D53">
      <w:pPr>
        <w:rPr>
          <w:rStyle w:val="Bold"/>
          <w:b w:val="0"/>
          <w:bCs w:val="0"/>
          <w:color w:val="auto"/>
          <w:lang w:val="ru-RU"/>
        </w:rPr>
      </w:pPr>
      <w:r w:rsidRPr="001052A0">
        <w:rPr>
          <w:lang w:val="mk"/>
        </w:rPr>
        <w:t xml:space="preserve">Може да ни се јавите </w:t>
      </w:r>
      <w:r w:rsidR="009A2086" w:rsidRPr="009A2086">
        <w:rPr>
          <w:lang w:val="ru-RU"/>
        </w:rPr>
        <w:t xml:space="preserve">– </w:t>
      </w:r>
      <w:r w:rsidR="009A2086" w:rsidRPr="009A2086">
        <w:rPr>
          <w:rStyle w:val="Bold"/>
          <w:lang w:val="ru-RU"/>
        </w:rPr>
        <w:t>1800 800 110</w:t>
      </w:r>
    </w:p>
    <w:p w14:paraId="0DDEA865" w14:textId="0ECC36F2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 xml:space="preserve">Може да ни пратите имејл </w:t>
      </w:r>
      <w:hyperlink r:id="rId15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enquiries@ndis.gov.au</w:t>
        </w:r>
      </w:hyperlink>
      <w:r w:rsidRPr="001052A0">
        <w:rPr>
          <w:lang w:val="mk"/>
        </w:rPr>
        <w:t xml:space="preserve"> </w:t>
      </w:r>
    </w:p>
    <w:p w14:paraId="31EEF492" w14:textId="77777777" w:rsidR="00EF012B" w:rsidRPr="001052A0" w:rsidRDefault="00000000" w:rsidP="00BB3D53">
      <w:r w:rsidRPr="001052A0">
        <w:rPr>
          <w:lang w:val="mk"/>
        </w:rPr>
        <w:t>Може да ни пишувате.</w:t>
      </w:r>
    </w:p>
    <w:p w14:paraId="372962A0" w14:textId="0903CA79" w:rsidR="00EF012B" w:rsidRPr="001052A0" w:rsidRDefault="00000000" w:rsidP="00BB3D53">
      <w:r w:rsidRPr="001052A0">
        <w:rPr>
          <w:lang w:val="mk"/>
        </w:rPr>
        <w:t>National Disability Insurance Agency GPO Box 700 Canberra ACT 2601</w:t>
      </w:r>
    </w:p>
    <w:p w14:paraId="49B968F2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Може да ја посетите вашата локална:</w:t>
      </w:r>
    </w:p>
    <w:p w14:paraId="68FBD711" w14:textId="77777777" w:rsidR="00EF012B" w:rsidRPr="001052A0" w:rsidRDefault="00000000" w:rsidP="00BB3D53">
      <w:pPr>
        <w:pStyle w:val="ListParagraph"/>
        <w:numPr>
          <w:ilvl w:val="0"/>
          <w:numId w:val="23"/>
        </w:numPr>
      </w:pPr>
      <w:r w:rsidRPr="001052A0">
        <w:rPr>
          <w:lang w:val="mk"/>
        </w:rPr>
        <w:t>канцеларија на NDIS</w:t>
      </w:r>
    </w:p>
    <w:p w14:paraId="20768823" w14:textId="77777777" w:rsidR="00EF012B" w:rsidRPr="001052A0" w:rsidRDefault="00000000" w:rsidP="00BB3D53">
      <w:pPr>
        <w:pStyle w:val="ListParagraph"/>
        <w:numPr>
          <w:ilvl w:val="0"/>
          <w:numId w:val="23"/>
        </w:numPr>
        <w:rPr>
          <w:lang w:val="ru-RU"/>
        </w:rPr>
      </w:pPr>
      <w:r w:rsidRPr="001052A0">
        <w:rPr>
          <w:lang w:val="mk"/>
        </w:rPr>
        <w:t>канцеларија на координаторот за локална област</w:t>
      </w:r>
    </w:p>
    <w:p w14:paraId="7E515BD6" w14:textId="77777777" w:rsidR="00EF012B" w:rsidRPr="001052A0" w:rsidRDefault="00000000" w:rsidP="00BB3D53">
      <w:pPr>
        <w:pStyle w:val="ListParagraph"/>
        <w:numPr>
          <w:ilvl w:val="0"/>
          <w:numId w:val="23"/>
        </w:numPr>
        <w:rPr>
          <w:lang w:val="ru-RU"/>
        </w:rPr>
      </w:pPr>
      <w:r w:rsidRPr="001052A0">
        <w:rPr>
          <w:lang w:val="mk"/>
        </w:rPr>
        <w:t>канцеларија за интервенција во раното детство.</w:t>
      </w:r>
    </w:p>
    <w:p w14:paraId="4CE6A3F1" w14:textId="46F625E0" w:rsidR="00EF012B" w:rsidRPr="001052A0" w:rsidRDefault="00000000" w:rsidP="00BB3D53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Може да нè следите на Фејсбук </w:t>
      </w:r>
      <w:hyperlink r:id="rId16" w:history="1">
        <w:r w:rsidR="009A2086" w:rsidRPr="009A2086">
          <w:rPr>
            <w:lang w:val="ru-RU"/>
          </w:rPr>
          <w:t xml:space="preserve">– </w:t>
        </w:r>
        <w:r w:rsidR="00E722C8" w:rsidRPr="001052A0">
          <w:rPr>
            <w:rStyle w:val="Hyperlink"/>
            <w:lang w:val="mk"/>
          </w:rPr>
          <w:t>www.facebook.com/NDISAus</w:t>
        </w:r>
      </w:hyperlink>
    </w:p>
    <w:p w14:paraId="1D1F3F54" w14:textId="62E50767" w:rsidR="00EF012B" w:rsidRPr="001052A0" w:rsidRDefault="00000000" w:rsidP="00BB3D53">
      <w:pPr>
        <w:rPr>
          <w:rStyle w:val="Bold"/>
          <w:b w:val="0"/>
          <w:bCs w:val="0"/>
          <w:color w:val="auto"/>
          <w:lang w:val="ru-RU"/>
        </w:rPr>
      </w:pPr>
      <w:r w:rsidRPr="001052A0">
        <w:rPr>
          <w:lang w:val="mk"/>
        </w:rPr>
        <w:t xml:space="preserve">Може да нè следите на Твитер </w:t>
      </w:r>
      <w:r w:rsidR="009A2086" w:rsidRPr="009A2086">
        <w:rPr>
          <w:lang w:val="ru-RU"/>
        </w:rPr>
        <w:t xml:space="preserve">– </w:t>
      </w:r>
      <w:r w:rsidR="009A2086" w:rsidRPr="009A2086">
        <w:rPr>
          <w:rStyle w:val="Bold"/>
          <w:lang w:val="ru-RU"/>
        </w:rPr>
        <w:t>@</w:t>
      </w:r>
      <w:r w:rsidR="009A2086">
        <w:rPr>
          <w:rStyle w:val="Bold"/>
        </w:rPr>
        <w:t>NDIS</w:t>
      </w:r>
    </w:p>
    <w:p w14:paraId="22BD5B01" w14:textId="11BFA7AD" w:rsidR="00EF012B" w:rsidRPr="001052A0" w:rsidRDefault="00000000" w:rsidP="00BB3D53">
      <w:pPr>
        <w:rPr>
          <w:rStyle w:val="Hyperlink"/>
          <w:b w:val="0"/>
          <w:color w:val="auto"/>
          <w:lang w:val="ru-RU"/>
        </w:rPr>
      </w:pPr>
      <w:r w:rsidRPr="001052A0">
        <w:rPr>
          <w:lang w:val="mk"/>
        </w:rPr>
        <w:t xml:space="preserve">Може да разговарате со нас онлајн користејќи ја опцијата вебчат (webchat) во горниот дел од нашата веб-страница </w:t>
      </w:r>
      <w:hyperlink r:id="rId17" w:history="1">
        <w:r w:rsidR="009A2086" w:rsidRPr="009A2086">
          <w:rPr>
            <w:lang w:val="ru-RU"/>
          </w:rPr>
          <w:t xml:space="preserve">– </w:t>
        </w:r>
        <w:r w:rsidR="00E722C8" w:rsidRPr="001052A0">
          <w:rPr>
            <w:rStyle w:val="Hyperlink"/>
            <w:lang w:val="mk"/>
          </w:rPr>
          <w:t>www.ndis.gov.au</w:t>
        </w:r>
      </w:hyperlink>
      <w:r w:rsidRPr="001052A0">
        <w:rPr>
          <w:lang w:val="mk"/>
        </w:rPr>
        <w:t xml:space="preserve"> </w:t>
      </w:r>
    </w:p>
    <w:p w14:paraId="51C370EE" w14:textId="1D292789" w:rsidR="00EF012B" w:rsidRPr="009A2086" w:rsidRDefault="00000000" w:rsidP="00BB3D53">
      <w:pPr>
        <w:rPr>
          <w:rStyle w:val="Bold"/>
          <w:b w:val="0"/>
          <w:bCs w:val="0"/>
          <w:color w:val="auto"/>
          <w:lang w:val="ru-RU"/>
        </w:rPr>
      </w:pPr>
      <w:r w:rsidRPr="001052A0">
        <w:rPr>
          <w:spacing w:val="-3"/>
          <w:lang w:val="mk"/>
        </w:rPr>
        <w:t xml:space="preserve">Ако не зборувате англиски, може да се јавите на Службата за писмено и усно преведување (TIS) </w:t>
      </w:r>
      <w:r w:rsidR="009A2086" w:rsidRPr="009A2086">
        <w:rPr>
          <w:lang w:val="ru-RU"/>
        </w:rPr>
        <w:t xml:space="preserve">– </w:t>
      </w:r>
      <w:r w:rsidR="009A2086" w:rsidRPr="009A2086">
        <w:rPr>
          <w:rStyle w:val="Bold"/>
          <w:lang w:val="ru-RU"/>
        </w:rPr>
        <w:t>131 450</w:t>
      </w:r>
    </w:p>
    <w:p w14:paraId="51D028E9" w14:textId="1F15EE7B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Ако имате попреченост на говорот или слухот, може да се јавите на:</w:t>
      </w:r>
    </w:p>
    <w:p w14:paraId="558E96F3" w14:textId="0E211DE4" w:rsidR="00EF012B" w:rsidRPr="001052A0" w:rsidRDefault="00000000" w:rsidP="00BB3D53">
      <w:pPr>
        <w:rPr>
          <w:rStyle w:val="Bold"/>
          <w:b w:val="0"/>
          <w:bCs w:val="0"/>
          <w:color w:val="auto"/>
          <w:lang w:val="ru-RU"/>
        </w:rPr>
      </w:pPr>
      <w:r w:rsidRPr="001052A0">
        <w:rPr>
          <w:lang w:val="mk"/>
        </w:rPr>
        <w:t xml:space="preserve">TTY </w:t>
      </w:r>
      <w:r w:rsidR="009A2086" w:rsidRPr="00B10B33">
        <w:rPr>
          <w:lang w:val="ru-RU"/>
        </w:rPr>
        <w:t xml:space="preserve">– </w:t>
      </w:r>
      <w:r w:rsidR="009A2086" w:rsidRPr="00B10B33">
        <w:rPr>
          <w:rStyle w:val="Bold"/>
          <w:lang w:val="ru-RU"/>
        </w:rPr>
        <w:t>1800 555 677</w:t>
      </w:r>
    </w:p>
    <w:p w14:paraId="28FA1C7A" w14:textId="607A1625" w:rsidR="00EF012B" w:rsidRPr="001052A0" w:rsidRDefault="00000000" w:rsidP="00BB3D53">
      <w:pPr>
        <w:rPr>
          <w:rStyle w:val="Bold"/>
          <w:b w:val="0"/>
          <w:bCs w:val="0"/>
          <w:color w:val="auto"/>
          <w:lang w:val="ru-RU"/>
        </w:rPr>
      </w:pPr>
      <w:r w:rsidRPr="001052A0">
        <w:rPr>
          <w:lang w:val="mk"/>
        </w:rPr>
        <w:t xml:space="preserve">Зборувај и слушај </w:t>
      </w:r>
      <w:r w:rsidR="009A2086" w:rsidRPr="00B10B33">
        <w:rPr>
          <w:lang w:val="ru-RU"/>
        </w:rPr>
        <w:t xml:space="preserve">– </w:t>
      </w:r>
      <w:r w:rsidR="009A2086" w:rsidRPr="00B10B33">
        <w:rPr>
          <w:rStyle w:val="Bold"/>
          <w:lang w:val="ru-RU"/>
        </w:rPr>
        <w:t>1800 555 727</w:t>
      </w:r>
    </w:p>
    <w:p w14:paraId="1E233283" w14:textId="77777777" w:rsidR="00EF012B" w:rsidRPr="001052A0" w:rsidRDefault="00000000" w:rsidP="00BB3D53">
      <w:pPr>
        <w:rPr>
          <w:lang w:val="ru-RU"/>
        </w:rPr>
      </w:pPr>
      <w:r w:rsidRPr="001052A0">
        <w:rPr>
          <w:lang w:val="mk"/>
        </w:rPr>
        <w:t>Национална служба за поврзување на лица со оштетен слух или говор</w:t>
      </w:r>
    </w:p>
    <w:p w14:paraId="47559C4A" w14:textId="18FE0959" w:rsidR="00EF012B" w:rsidRPr="001052A0" w:rsidRDefault="00000000" w:rsidP="00BB3D53">
      <w:pPr>
        <w:rPr>
          <w:rStyle w:val="Bold"/>
          <w:lang w:val="ru-RU"/>
        </w:rPr>
      </w:pPr>
      <w:r w:rsidRPr="001052A0">
        <w:rPr>
          <w:lang w:val="mk"/>
        </w:rPr>
        <w:t xml:space="preserve">Телефон </w:t>
      </w:r>
      <w:r w:rsidR="009A2086" w:rsidRPr="00B10B33">
        <w:rPr>
          <w:lang w:val="ru-RU"/>
        </w:rPr>
        <w:t xml:space="preserve">– </w:t>
      </w:r>
      <w:r w:rsidR="009A2086" w:rsidRPr="00B10B33">
        <w:rPr>
          <w:rStyle w:val="Bold"/>
          <w:lang w:val="ru-RU"/>
        </w:rPr>
        <w:t>133 677</w:t>
      </w:r>
    </w:p>
    <w:p w14:paraId="16F1F683" w14:textId="7CB9D75D" w:rsidR="00EF012B" w:rsidRPr="001052A0" w:rsidRDefault="00000000" w:rsidP="00BB3D53">
      <w:pPr>
        <w:rPr>
          <w:rStyle w:val="Hyperlink"/>
          <w:lang w:val="ru-RU"/>
        </w:rPr>
      </w:pPr>
      <w:r w:rsidRPr="001052A0">
        <w:rPr>
          <w:lang w:val="mk"/>
        </w:rPr>
        <w:t xml:space="preserve">Веб-страница </w:t>
      </w:r>
      <w:hyperlink r:id="rId18" w:history="1">
        <w:r w:rsidR="009A2086" w:rsidRPr="009A2086">
          <w:rPr>
            <w:lang w:val="ru-RU"/>
          </w:rPr>
          <w:t xml:space="preserve">– </w:t>
        </w:r>
        <w:r w:rsidRPr="001052A0">
          <w:rPr>
            <w:rStyle w:val="Hyperlink"/>
            <w:lang w:val="mk"/>
          </w:rPr>
          <w:t>www.relayservice.gov.au</w:t>
        </w:r>
      </w:hyperlink>
    </w:p>
    <w:p w14:paraId="04087F90" w14:textId="77777777" w:rsidR="00EF012B" w:rsidRPr="001052A0" w:rsidRDefault="00000000" w:rsidP="00EF012B">
      <w:pPr>
        <w:pStyle w:val="Heading2"/>
      </w:pPr>
      <w:bookmarkStart w:id="16" w:name="_Toc117410545"/>
      <w:r w:rsidRPr="001052A0">
        <w:rPr>
          <w:lang w:val="mk"/>
        </w:rPr>
        <w:lastRenderedPageBreak/>
        <w:t>Список на зборови</w:t>
      </w:r>
      <w:bookmarkEnd w:id="16"/>
    </w:p>
    <w:p w14:paraId="2C596EAE" w14:textId="77777777" w:rsidR="00EF012B" w:rsidRPr="001052A0" w:rsidRDefault="00000000" w:rsidP="00BB3D53">
      <w:pPr>
        <w:rPr>
          <w:rFonts w:ascii="FS Me" w:hAnsi="FS Me" w:cs="FS Me"/>
          <w:b/>
          <w:bCs/>
          <w:color w:val="6B2976"/>
          <w:w w:val="103"/>
          <w:lang w:val="ru-RU" w:eastAsia="en-AU"/>
        </w:rPr>
      </w:pPr>
      <w:r w:rsidRPr="001052A0">
        <w:rPr>
          <w:w w:val="103"/>
          <w:lang w:val="mk" w:eastAsia="en-AU"/>
        </w:rPr>
        <w:t xml:space="preserve">Во овој список се објаснува што значат зборовите напишани со </w:t>
      </w:r>
      <w:r w:rsidRPr="001052A0">
        <w:rPr>
          <w:rStyle w:val="Strong"/>
          <w:lang w:val="mk"/>
        </w:rPr>
        <w:t>крупни</w:t>
      </w:r>
      <w:r w:rsidRPr="001052A0">
        <w:rPr>
          <w:w w:val="103"/>
          <w:lang w:val="mk" w:eastAsia="en-AU"/>
        </w:rPr>
        <w:t xml:space="preserve"> букви во овој документ.</w:t>
      </w:r>
    </w:p>
    <w:p w14:paraId="7DF7C5D3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Трибунал за административни жалби (ААТ) (Administrative Appeals Tribunal)</w:t>
      </w:r>
    </w:p>
    <w:p w14:paraId="256D2DD5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ААТ преразгледува владини одлуки.</w:t>
      </w:r>
    </w:p>
    <w:p w14:paraId="688419B8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Федерален јавен правобранител</w:t>
      </w:r>
    </w:p>
    <w:p w14:paraId="2EDBA3C7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Федералниот јавен правобранител им помага на луѓето кои поднеле жалба за државните служби.</w:t>
      </w:r>
    </w:p>
    <w:p w14:paraId="3B26CD67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Жалба</w:t>
      </w:r>
    </w:p>
    <w:p w14:paraId="5AA2C687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поднесувате жалба, вие велите дека нешто:</w:t>
      </w:r>
    </w:p>
    <w:p w14:paraId="31A70847" w14:textId="77777777" w:rsidR="00EF012B" w:rsidRPr="001052A0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е погрешно</w:t>
      </w:r>
    </w:p>
    <w:p w14:paraId="6FF56076" w14:textId="77777777" w:rsidR="00EF012B" w:rsidRPr="001052A0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не работи добро.</w:t>
      </w:r>
    </w:p>
    <w:p w14:paraId="33827273" w14:textId="77777777" w:rsidR="00EF012B" w:rsidRPr="001052A0" w:rsidRDefault="00000000" w:rsidP="00BB3D53">
      <w:pPr>
        <w:rPr>
          <w:rStyle w:val="Strong"/>
        </w:rPr>
      </w:pPr>
      <w:r w:rsidRPr="001052A0">
        <w:rPr>
          <w:rStyle w:val="Strong"/>
          <w:lang w:val="mk"/>
        </w:rPr>
        <w:t>Поврзување</w:t>
      </w:r>
    </w:p>
    <w:p w14:paraId="2E6D68B1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се поврзуваме со вас, ви помагаме да најдете поддршка и услуги што ви се потребни.</w:t>
      </w:r>
    </w:p>
    <w:p w14:paraId="365609A5" w14:textId="77777777" w:rsidR="00EF012B" w:rsidRPr="001052A0" w:rsidRDefault="00000000" w:rsidP="00BB3D53">
      <w:pPr>
        <w:rPr>
          <w:rStyle w:val="Strong"/>
        </w:rPr>
      </w:pPr>
      <w:r w:rsidRPr="001052A0">
        <w:rPr>
          <w:rStyle w:val="Strong"/>
          <w:lang w:val="mk"/>
        </w:rPr>
        <w:t>Култура</w:t>
      </w:r>
    </w:p>
    <w:p w14:paraId="1DBCD363" w14:textId="77777777" w:rsidR="00EF012B" w:rsidRPr="001052A0" w:rsidRDefault="00000000" w:rsidP="00BB3D53">
      <w:p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Ваша култура е:</w:t>
      </w:r>
    </w:p>
    <w:p w14:paraId="70064BA3" w14:textId="77777777" w:rsidR="00EF012B" w:rsidRPr="001052A0" w:rsidRDefault="00000000" w:rsidP="00B347DF">
      <w:pPr>
        <w:pStyle w:val="ListParagraph"/>
        <w:numPr>
          <w:ilvl w:val="0"/>
          <w:numId w:val="35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вашиот начин на живеење и верувања</w:t>
      </w:r>
    </w:p>
    <w:p w14:paraId="3C90A1C7" w14:textId="77777777" w:rsidR="00EF012B" w:rsidRPr="001052A0" w:rsidRDefault="00000000" w:rsidP="00B347DF">
      <w:pPr>
        <w:pStyle w:val="ListParagraph"/>
        <w:numPr>
          <w:ilvl w:val="0"/>
          <w:numId w:val="35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тоа што е важно за вас.</w:t>
      </w:r>
    </w:p>
    <w:p w14:paraId="139B28FC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Разновидност</w:t>
      </w:r>
    </w:p>
    <w:p w14:paraId="42800F48" w14:textId="77777777" w:rsidR="00EF012B" w:rsidRPr="001052A0" w:rsidRDefault="00000000" w:rsidP="00BB3D53">
      <w:pPr>
        <w:rPr>
          <w:rFonts w:ascii="FS Me" w:hAnsi="FS Me" w:cs="FS Me"/>
          <w:b/>
          <w:bCs/>
          <w:color w:val="6B2976"/>
          <w:lang w:val="ru-RU" w:eastAsia="en-AU"/>
        </w:rPr>
      </w:pPr>
      <w:r w:rsidRPr="001052A0">
        <w:rPr>
          <w:lang w:val="mk" w:eastAsia="en-AU"/>
        </w:rPr>
        <w:t>Разновидноста е тоа што ги прави луѓето различни едни од други.</w:t>
      </w:r>
    </w:p>
    <w:p w14:paraId="6F33E7F4" w14:textId="77777777" w:rsidR="009A2086" w:rsidRDefault="009A2086">
      <w:pPr>
        <w:spacing w:before="0" w:after="0" w:line="240" w:lineRule="auto"/>
        <w:rPr>
          <w:rStyle w:val="Strong"/>
          <w:lang w:val="mk"/>
        </w:rPr>
      </w:pPr>
      <w:r>
        <w:rPr>
          <w:rStyle w:val="Strong"/>
          <w:lang w:val="mk"/>
        </w:rPr>
        <w:br w:type="page"/>
      </w:r>
    </w:p>
    <w:p w14:paraId="45D71ECA" w14:textId="13062E89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lastRenderedPageBreak/>
        <w:t>Давање моќ</w:t>
      </w:r>
    </w:p>
    <w:p w14:paraId="68C4F8DB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ви даваме моќ, ви помагаме животот да го живеете како што вие сакате.</w:t>
      </w:r>
    </w:p>
    <w:p w14:paraId="093D4A4E" w14:textId="4D9E300C" w:rsidR="0014171C" w:rsidRPr="009A2086" w:rsidRDefault="00000000" w:rsidP="009A2086">
      <w:pPr>
        <w:rPr>
          <w:rStyle w:val="Strong"/>
          <w:b w:val="0"/>
          <w:bCs w:val="0"/>
          <w:color w:val="auto"/>
          <w:w w:val="103"/>
          <w:lang w:val="ru-RU" w:eastAsia="en-AU"/>
        </w:rPr>
      </w:pPr>
      <w:r w:rsidRPr="001052A0">
        <w:rPr>
          <w:w w:val="103"/>
          <w:lang w:val="mk" w:eastAsia="en-AU"/>
        </w:rPr>
        <w:t>Ви помагаме да наоѓате и користите информации.</w:t>
      </w:r>
    </w:p>
    <w:p w14:paraId="7C857BAA" w14:textId="1B5AE62F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Коментари</w:t>
      </w:r>
    </w:p>
    <w:p w14:paraId="27E62C42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давате коментари, вие некому кажувате што:</w:t>
      </w:r>
    </w:p>
    <w:p w14:paraId="443CB16C" w14:textId="77777777" w:rsidR="00EF012B" w:rsidRPr="001052A0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тој/таа прави добро</w:t>
      </w:r>
    </w:p>
    <w:p w14:paraId="676F6714" w14:textId="77777777" w:rsidR="00EF012B" w:rsidRPr="001052A0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треба да се подобри.</w:t>
      </w:r>
    </w:p>
    <w:p w14:paraId="37D26B38" w14:textId="77777777" w:rsidR="00EF012B" w:rsidRPr="001052A0" w:rsidRDefault="00000000" w:rsidP="00BB3D53">
      <w:pPr>
        <w:rPr>
          <w:rStyle w:val="Strong"/>
        </w:rPr>
      </w:pPr>
      <w:r w:rsidRPr="001052A0">
        <w:rPr>
          <w:rStyle w:val="Strong"/>
          <w:lang w:val="mk"/>
        </w:rPr>
        <w:t>LGBTIQA+</w:t>
      </w:r>
    </w:p>
    <w:p w14:paraId="1E680DFA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Буквите LGBTIQA+ значат лезбејки, геј, бисексуални, трансродови, интерсексуални, квир или лица кои се преиспитуваат и се асексуални.</w:t>
      </w:r>
    </w:p>
    <w:p w14:paraId="18ECE000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Знакот „+“ е за луѓето кои се дел од LGBTIQA+ заедницата, но кога зборуваат за себе не употребуваат некој збор од списокот.</w:t>
      </w:r>
    </w:p>
    <w:p w14:paraId="525A31F9" w14:textId="42980952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Комисија на NDIS за квалитет и безбедност (NDIS Комисија)</w:t>
      </w:r>
    </w:p>
    <w:p w14:paraId="693BEC5B" w14:textId="77777777" w:rsidR="00EF012B" w:rsidRPr="001052A0" w:rsidRDefault="00000000" w:rsidP="00BB3D53">
      <w:pPr>
        <w:rPr>
          <w:lang w:val="ru-RU" w:eastAsia="en-AU"/>
        </w:rPr>
      </w:pPr>
      <w:r w:rsidRPr="001052A0">
        <w:rPr>
          <w:lang w:val="mk" w:eastAsia="en-AU"/>
        </w:rPr>
        <w:t>Комисијата на NDIS за квалитет и безбедност (Комисија на NDIS) обезбедува луѓето со попреченост кои учествуваат во NDIS:</w:t>
      </w:r>
    </w:p>
    <w:p w14:paraId="3AE7432A" w14:textId="77777777" w:rsidR="00EF012B" w:rsidRPr="001052A0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да бидат безбедни</w:t>
      </w:r>
    </w:p>
    <w:p w14:paraId="55086F82" w14:textId="77777777" w:rsidR="00EF012B" w:rsidRPr="001052A0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да добиваат добри услуги.</w:t>
      </w:r>
    </w:p>
    <w:p w14:paraId="3FAAB27B" w14:textId="77777777" w:rsidR="00EF012B" w:rsidRPr="001052A0" w:rsidRDefault="00000000" w:rsidP="00BB3D53">
      <w:pPr>
        <w:rPr>
          <w:rStyle w:val="Strong"/>
        </w:rPr>
      </w:pPr>
      <w:r w:rsidRPr="001052A0">
        <w:rPr>
          <w:rStyle w:val="Strong"/>
          <w:lang w:val="mk"/>
        </w:rPr>
        <w:t>Застапник</w:t>
      </w:r>
    </w:p>
    <w:p w14:paraId="128DF3E0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Ваш застапник е некој кого вие го избирате:</w:t>
      </w:r>
    </w:p>
    <w:p w14:paraId="6AD18E05" w14:textId="77777777" w:rsidR="00EF012B" w:rsidRPr="001052A0" w:rsidRDefault="00000000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1052A0">
        <w:rPr>
          <w:w w:val="103"/>
          <w:lang w:val="mk" w:eastAsia="en-AU"/>
        </w:rPr>
        <w:t>да донесува одлуки за вас</w:t>
      </w:r>
    </w:p>
    <w:p w14:paraId="0442581F" w14:textId="77777777" w:rsidR="00EF012B" w:rsidRPr="001052A0" w:rsidRDefault="00000000" w:rsidP="00B347DF">
      <w:pPr>
        <w:pStyle w:val="ListParagraph"/>
        <w:numPr>
          <w:ilvl w:val="0"/>
          <w:numId w:val="38"/>
        </w:num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наместо вас да прави нешта кои вие самите не можете да ги направите.</w:t>
      </w:r>
    </w:p>
    <w:p w14:paraId="25D11E29" w14:textId="77777777" w:rsidR="009A2086" w:rsidRDefault="009A2086">
      <w:pPr>
        <w:spacing w:before="0" w:after="0" w:line="240" w:lineRule="auto"/>
        <w:rPr>
          <w:rStyle w:val="Strong"/>
          <w:lang w:val="mk"/>
        </w:rPr>
      </w:pPr>
      <w:r>
        <w:rPr>
          <w:rStyle w:val="Strong"/>
          <w:lang w:val="mk"/>
        </w:rPr>
        <w:br w:type="page"/>
      </w:r>
    </w:p>
    <w:p w14:paraId="003B4BF2" w14:textId="48A6106E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lastRenderedPageBreak/>
        <w:t>Корисници</w:t>
      </w:r>
    </w:p>
    <w:p w14:paraId="7DDD3C9B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рисници се луѓето со попреченост кои учествуваат во NDIS.</w:t>
      </w:r>
    </w:p>
    <w:p w14:paraId="2B6B0145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Повторно разгледување на план</w:t>
      </w:r>
    </w:p>
    <w:p w14:paraId="431C78C7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повторно разгледуваме план, ние го проверуваме вашиот план за да видиме што треба да се смени.</w:t>
      </w:r>
    </w:p>
    <w:p w14:paraId="4A6C57DC" w14:textId="34D862FC" w:rsidR="0014171C" w:rsidRPr="009A2086" w:rsidRDefault="00000000" w:rsidP="009A2086">
      <w:pPr>
        <w:rPr>
          <w:rStyle w:val="Strong"/>
          <w:b w:val="0"/>
          <w:bCs w:val="0"/>
          <w:color w:val="auto"/>
          <w:w w:val="103"/>
          <w:lang w:val="ru-RU" w:eastAsia="en-AU"/>
        </w:rPr>
      </w:pPr>
      <w:r w:rsidRPr="001052A0">
        <w:rPr>
          <w:w w:val="103"/>
          <w:lang w:val="mk" w:eastAsia="en-AU"/>
        </w:rPr>
        <w:t>Вие може да побарате преразгледување на план. Или ние може да го побараме тоа.</w:t>
      </w:r>
    </w:p>
    <w:p w14:paraId="0A8B9ADE" w14:textId="0F5852C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Однос со почитување</w:t>
      </w:r>
    </w:p>
    <w:p w14:paraId="28C0E7F4" w14:textId="6DC776CC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се однесуваме со почитување, кон вас се однесуваме како кон личност.</w:t>
      </w:r>
    </w:p>
    <w:p w14:paraId="0B8F430D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Ќе бидеме услужливи</w:t>
      </w:r>
    </w:p>
    <w:p w14:paraId="120C012C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сме услужливи, ќе ви помагаме околу вашите потреби.</w:t>
      </w:r>
    </w:p>
    <w:p w14:paraId="7195B858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Права</w:t>
      </w:r>
    </w:p>
    <w:p w14:paraId="17CDED20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Правата се правила за тоа дека односот кон секого треба да биде праведен и рамноправен.</w:t>
      </w:r>
    </w:p>
    <w:p w14:paraId="520EA07E" w14:textId="77777777" w:rsidR="00EF012B" w:rsidRPr="001052A0" w:rsidRDefault="00000000" w:rsidP="00BB3D53">
      <w:pPr>
        <w:rPr>
          <w:rStyle w:val="Strong"/>
          <w:lang w:val="ru-RU"/>
        </w:rPr>
      </w:pPr>
      <w:r w:rsidRPr="001052A0">
        <w:rPr>
          <w:rStyle w:val="Strong"/>
          <w:lang w:val="mk"/>
        </w:rPr>
        <w:t>Ќе бидеме транспарентни</w:t>
      </w:r>
    </w:p>
    <w:p w14:paraId="162FE0A3" w14:textId="77777777" w:rsidR="00EF012B" w:rsidRPr="001052A0" w:rsidRDefault="00000000" w:rsidP="00BB3D53">
      <w:pPr>
        <w:rPr>
          <w:w w:val="103"/>
          <w:lang w:val="ru-RU" w:eastAsia="en-AU"/>
        </w:rPr>
      </w:pPr>
      <w:r w:rsidRPr="001052A0">
        <w:rPr>
          <w:w w:val="103"/>
          <w:lang w:val="mk" w:eastAsia="en-AU"/>
        </w:rPr>
        <w:t>Кога сме транспарентни, ќе правиме да е полесно да се разберат нашите информации и одлуки.</w:t>
      </w:r>
    </w:p>
    <w:p w14:paraId="67DB170C" w14:textId="77777777" w:rsidR="00306ADC" w:rsidRPr="00B10B33" w:rsidRDefault="00306ADC" w:rsidP="009A2086">
      <w:pPr>
        <w:spacing w:before="2400"/>
        <w:rPr>
          <w:rFonts w:cs="Arial"/>
          <w:sz w:val="24"/>
          <w:szCs w:val="24"/>
          <w:lang w:val="ru-RU"/>
        </w:rPr>
      </w:pPr>
    </w:p>
    <w:p w14:paraId="562F5968" w14:textId="10D6F51E" w:rsidR="00FA2A7A" w:rsidRPr="001052A0" w:rsidRDefault="00000000" w:rsidP="00542C28">
      <w:pPr>
        <w:rPr>
          <w:rFonts w:cs="Arial"/>
          <w:sz w:val="24"/>
          <w:szCs w:val="24"/>
          <w:lang w:val="ru-RU"/>
        </w:rPr>
      </w:pPr>
      <w:r w:rsidRPr="001052A0">
        <w:rPr>
          <w:rFonts w:cs="Arial"/>
          <w:sz w:val="24"/>
          <w:szCs w:val="24"/>
          <w:lang w:val="mk"/>
        </w:rPr>
        <w:t xml:space="preserve">Information Access Group го подготви овој само текстуален документ за лесно читање. За сите прашања ве молиме посетете </w:t>
      </w:r>
      <w:hyperlink r:id="rId19" w:history="1">
        <w:r w:rsidRPr="001052A0">
          <w:rPr>
            <w:rStyle w:val="Hyperlink"/>
            <w:rFonts w:cs="Arial"/>
            <w:sz w:val="24"/>
            <w:szCs w:val="24"/>
            <w:lang w:val="mk"/>
          </w:rPr>
          <w:t>www.informationaccessgroup.com</w:t>
        </w:r>
      </w:hyperlink>
      <w:r w:rsidRPr="001052A0">
        <w:rPr>
          <w:rFonts w:cs="Arial"/>
          <w:sz w:val="24"/>
          <w:szCs w:val="24"/>
          <w:lang w:val="mk"/>
        </w:rPr>
        <w:t>. Наведете го бројот на работа 4971.</w:t>
      </w:r>
    </w:p>
    <w:bookmarkEnd w:id="0"/>
    <w:bookmarkEnd w:id="1"/>
    <w:p w14:paraId="58265084" w14:textId="35A0E1A7" w:rsidR="00EC31C6" w:rsidRPr="009A2086" w:rsidRDefault="00000000" w:rsidP="009A2086">
      <w:pPr>
        <w:pStyle w:val="ProductCode"/>
        <w:rPr>
          <w:color w:val="auto"/>
        </w:rPr>
      </w:pPr>
      <w:r w:rsidRPr="001052A0">
        <w:rPr>
          <w:color w:val="auto"/>
          <w:lang w:val="mk"/>
        </w:rPr>
        <w:t xml:space="preserve">DA0500 – Easy Read Participant Service Charter – </w:t>
      </w:r>
      <w:r w:rsidR="009E0D58">
        <w:rPr>
          <w:color w:val="auto"/>
          <w:lang w:val="en-AU"/>
        </w:rPr>
        <w:t>October</w:t>
      </w:r>
      <w:r w:rsidRPr="001052A0">
        <w:rPr>
          <w:color w:val="auto"/>
          <w:lang w:val="mk"/>
        </w:rPr>
        <w:t xml:space="preserve"> 2022</w:t>
      </w:r>
    </w:p>
    <w:sectPr w:rsidR="00EC31C6" w:rsidRPr="009A2086" w:rsidSect="00E310D5">
      <w:footerReference w:type="default" r:id="rId20"/>
      <w:footerReference w:type="first" r:id="rId21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1B274" w14:textId="77777777" w:rsidR="00CD4134" w:rsidRDefault="00CD4134">
      <w:pPr>
        <w:spacing w:before="0" w:after="0" w:line="240" w:lineRule="auto"/>
      </w:pPr>
      <w:r>
        <w:separator/>
      </w:r>
    </w:p>
  </w:endnote>
  <w:endnote w:type="continuationSeparator" w:id="0">
    <w:p w14:paraId="57037D8B" w14:textId="77777777" w:rsidR="00CD4134" w:rsidRDefault="00CD41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B446F8" w:rsidR="00384C4C" w:rsidRPr="005C5370" w:rsidRDefault="00000000" w:rsidP="000749C5">
    <w:pPr>
      <w:pStyle w:val="Footer"/>
      <w:rPr>
        <w:color w:val="000000" w:themeColor="text1"/>
      </w:rPr>
    </w:pPr>
    <w:r w:rsidRPr="001A07DF">
      <w:rPr>
        <w:lang w:val="mk"/>
      </w:rPr>
      <w:tab/>
    </w:r>
    <w:sdt>
      <w:sdtPr>
        <w:rPr>
          <w:color w:val="000000" w:themeColor="text1"/>
          <w:lang w:val="mk"/>
        </w:rPr>
        <w:id w:val="2034889834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mk"/>
          </w:rPr>
          <w:t xml:space="preserve">Страница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mk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  <w:lang w:val="mk"/>
          </w:rPr>
          <w:t>29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A246" w14:textId="231C05BC" w:rsidR="00CB3B8E" w:rsidRPr="00C45FA9" w:rsidRDefault="00000000" w:rsidP="00C45FA9">
    <w:pPr>
      <w:pStyle w:val="Footer"/>
      <w:rPr>
        <w:color w:val="000000" w:themeColor="text1"/>
      </w:rPr>
    </w:pPr>
    <w:r w:rsidRPr="001A07DF">
      <w:rPr>
        <w:lang w:val="mk"/>
      </w:rPr>
      <w:tab/>
    </w:r>
    <w:sdt>
      <w:sdtPr>
        <w:rPr>
          <w:color w:val="000000" w:themeColor="text1"/>
          <w:lang w:val="mk"/>
        </w:rPr>
        <w:id w:val="1746445922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mk"/>
          </w:rPr>
          <w:t xml:space="preserve">Страница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mk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  <w:lang w:val="mk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F44A3" w14:textId="77777777" w:rsidR="00CD4134" w:rsidRDefault="00CD4134">
      <w:pPr>
        <w:spacing w:before="0" w:after="0" w:line="240" w:lineRule="auto"/>
      </w:pPr>
      <w:r>
        <w:separator/>
      </w:r>
    </w:p>
  </w:footnote>
  <w:footnote w:type="continuationSeparator" w:id="0">
    <w:p w14:paraId="497B443C" w14:textId="77777777" w:rsidR="00CD4134" w:rsidRDefault="00CD413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32624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260B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704C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20FC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882D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460E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8E01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7224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722C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3C98F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467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D696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5E30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C013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BCB9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EEBA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7E99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CCC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45647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725E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0EB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10CD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3E9D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E8A0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9E4E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6E2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DEAD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D92C23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76F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CAFD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EA1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E54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5AC8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BEE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BACD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92D6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F57AD7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003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7623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D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7243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4436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7CA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C240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C66F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02EC6C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B022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1209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5E0C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32B7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9055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E00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224F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985D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5B486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5A72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4CB9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AEE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496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BED7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E80E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202E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26E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F6CA6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8299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7E32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FE93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BA2C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84EA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BCF7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087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C864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184EA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6053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EC8F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AEFA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5413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5885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546D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46B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6ABA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9A286B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0AC0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BCDB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6063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46C1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3250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8E92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DE9F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745B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84ECF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A42D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C42D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285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023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1647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569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9CA8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BED7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0714E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003D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EA0D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4841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0C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9E4F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D870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3E4A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4A9F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1FE63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2E41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20CC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66ED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E252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4AD7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844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3C27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6459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6DA4B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3033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F9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4453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1E1B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CA70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22C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0036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F428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DCE26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487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C216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02A1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5EB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C4F3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521A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3235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907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BB4E55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16C0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CA7C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7ADA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6E5A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28DD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E24F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1C8D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E2A4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8C7AA9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EA54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0267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FED7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B4A2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D602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BE25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D635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848F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5CC8E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66CD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B458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DEF7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6EBC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E4F3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B25A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684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9E03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95F8CA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8632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0E25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E7D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80E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D68F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86A1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D40F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C866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51F477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A882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2471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8ADD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F053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D6FD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76B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C1D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425B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5F9E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60B1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E666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5CA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26A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AA83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B080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56C6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F0F1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E154E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560A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40BD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ACD8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AAA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96CB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3E71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4CCB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5849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9078B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3AAA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067E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A05A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A13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EB8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96B8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BE38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ECC3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6D8E5D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828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6C92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148F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7E6B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A6B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06DA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9A70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C002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895AE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EADF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7C7B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EE8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684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B8BC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C6E3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6E5E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5C3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A4D29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CEB1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16EF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38FA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AEB3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C6BC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90B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1C2E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D0B7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C5BAE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3AA5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E73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056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A28E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426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29F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A6C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E888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045110">
    <w:abstractNumId w:val="19"/>
  </w:num>
  <w:num w:numId="2" w16cid:durableId="737942086">
    <w:abstractNumId w:val="24"/>
  </w:num>
  <w:num w:numId="3" w16cid:durableId="811096986">
    <w:abstractNumId w:val="26"/>
  </w:num>
  <w:num w:numId="4" w16cid:durableId="1541481275">
    <w:abstractNumId w:val="13"/>
  </w:num>
  <w:num w:numId="5" w16cid:durableId="2106880236">
    <w:abstractNumId w:val="17"/>
  </w:num>
  <w:num w:numId="6" w16cid:durableId="464351549">
    <w:abstractNumId w:val="16"/>
  </w:num>
  <w:num w:numId="7" w16cid:durableId="939529959">
    <w:abstractNumId w:val="23"/>
  </w:num>
  <w:num w:numId="8" w16cid:durableId="558783025">
    <w:abstractNumId w:val="22"/>
  </w:num>
  <w:num w:numId="9" w16cid:durableId="454637556">
    <w:abstractNumId w:val="37"/>
  </w:num>
  <w:num w:numId="10" w16cid:durableId="224462033">
    <w:abstractNumId w:val="10"/>
  </w:num>
  <w:num w:numId="11" w16cid:durableId="929700118">
    <w:abstractNumId w:val="25"/>
  </w:num>
  <w:num w:numId="12" w16cid:durableId="1881161825">
    <w:abstractNumId w:val="18"/>
  </w:num>
  <w:num w:numId="13" w16cid:durableId="561990660">
    <w:abstractNumId w:val="14"/>
  </w:num>
  <w:num w:numId="14" w16cid:durableId="595870506">
    <w:abstractNumId w:val="20"/>
  </w:num>
  <w:num w:numId="15" w16cid:durableId="390426369">
    <w:abstractNumId w:val="28"/>
  </w:num>
  <w:num w:numId="16" w16cid:durableId="48456005">
    <w:abstractNumId w:val="36"/>
  </w:num>
  <w:num w:numId="17" w16cid:durableId="180319137">
    <w:abstractNumId w:val="15"/>
  </w:num>
  <w:num w:numId="18" w16cid:durableId="970130105">
    <w:abstractNumId w:val="35"/>
  </w:num>
  <w:num w:numId="19" w16cid:durableId="1380015344">
    <w:abstractNumId w:val="21"/>
  </w:num>
  <w:num w:numId="20" w16cid:durableId="1245338592">
    <w:abstractNumId w:val="29"/>
  </w:num>
  <w:num w:numId="21" w16cid:durableId="633755947">
    <w:abstractNumId w:val="27"/>
  </w:num>
  <w:num w:numId="22" w16cid:durableId="758676244">
    <w:abstractNumId w:val="34"/>
  </w:num>
  <w:num w:numId="23" w16cid:durableId="721635479">
    <w:abstractNumId w:val="33"/>
  </w:num>
  <w:num w:numId="24" w16cid:durableId="1841457076">
    <w:abstractNumId w:val="9"/>
  </w:num>
  <w:num w:numId="25" w16cid:durableId="1247181926">
    <w:abstractNumId w:val="7"/>
  </w:num>
  <w:num w:numId="26" w16cid:durableId="1311669367">
    <w:abstractNumId w:val="6"/>
  </w:num>
  <w:num w:numId="27" w16cid:durableId="1485732789">
    <w:abstractNumId w:val="5"/>
  </w:num>
  <w:num w:numId="28" w16cid:durableId="1344892242">
    <w:abstractNumId w:val="4"/>
  </w:num>
  <w:num w:numId="29" w16cid:durableId="1316255945">
    <w:abstractNumId w:val="8"/>
  </w:num>
  <w:num w:numId="30" w16cid:durableId="1466853466">
    <w:abstractNumId w:val="3"/>
  </w:num>
  <w:num w:numId="31" w16cid:durableId="712190341">
    <w:abstractNumId w:val="2"/>
  </w:num>
  <w:num w:numId="32" w16cid:durableId="1803691656">
    <w:abstractNumId w:val="1"/>
  </w:num>
  <w:num w:numId="33" w16cid:durableId="2099906421">
    <w:abstractNumId w:val="0"/>
  </w:num>
  <w:num w:numId="34" w16cid:durableId="631641126">
    <w:abstractNumId w:val="31"/>
  </w:num>
  <w:num w:numId="35" w16cid:durableId="1141772363">
    <w:abstractNumId w:val="32"/>
  </w:num>
  <w:num w:numId="36" w16cid:durableId="1741517991">
    <w:abstractNumId w:val="11"/>
  </w:num>
  <w:num w:numId="37" w16cid:durableId="1573269435">
    <w:abstractNumId w:val="30"/>
  </w:num>
  <w:num w:numId="38" w16cid:durableId="1842547365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2A0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81B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5187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E04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086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58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0AF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6257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0B33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134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11B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77AB9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4042C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9A20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commission.gov.au" TargetMode="External"/><Relationship Id="rId18" Type="http://schemas.openxmlformats.org/officeDocument/2006/relationships/hyperlink" Target="http://www.relayservice.gov.au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aat.gov.au" TargetMode="External"/><Relationship Id="rId17" Type="http://schemas.openxmlformats.org/officeDocument/2006/relationships/hyperlink" Target="http://www.ndis.gov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facebook.com/NDISAu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mbudsman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nquiries@ndis.gov.au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ndis.gov.au/contact/locations" TargetMode="External"/><Relationship Id="rId19" Type="http://schemas.openxmlformats.org/officeDocument/2006/relationships/hyperlink" Target="http://www.informationaccessgroup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eedback@ndis.gov.au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26</Pages>
  <Words>2683</Words>
  <Characters>15294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7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2</cp:revision>
  <cp:lastPrinted>2019-09-17T06:26:00Z</cp:lastPrinted>
  <dcterms:created xsi:type="dcterms:W3CDTF">2022-08-17T02:00:00Z</dcterms:created>
  <dcterms:modified xsi:type="dcterms:W3CDTF">2022-10-31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